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E89D87" w14:textId="77777777" w:rsidR="006263E1" w:rsidRPr="00A63A51" w:rsidRDefault="006263E1" w:rsidP="006263E1">
      <w:pPr>
        <w:pStyle w:val="NoSpacing"/>
        <w:rPr>
          <w:rFonts w:ascii="Avenir Next LT Pro" w:hAnsi="Avenir Next LT Pro" w:cs="Leelawadee UI"/>
          <w:i/>
          <w:iCs/>
          <w:color w:val="70AD47" w:themeColor="accent6"/>
          <w:sz w:val="26"/>
          <w:szCs w:val="26"/>
        </w:rPr>
      </w:pPr>
      <w:r w:rsidRPr="00A63A51">
        <w:rPr>
          <w:rFonts w:ascii="Avenir Next LT Pro" w:hAnsi="Avenir Next LT Pro" w:cs="Leelawadee UI"/>
          <w:i/>
          <w:iCs/>
          <w:color w:val="70AD47" w:themeColor="accent6"/>
          <w:sz w:val="26"/>
          <w:szCs w:val="26"/>
        </w:rPr>
        <w:t xml:space="preserve">Feel free to add your organization’s logo alongside the VacciNative logo on each social media post. </w:t>
      </w:r>
    </w:p>
    <w:p w14:paraId="7BBB6397" w14:textId="77777777" w:rsidR="006263E1" w:rsidRPr="006263E1" w:rsidRDefault="006263E1" w:rsidP="00C72824">
      <w:pPr>
        <w:pStyle w:val="NoSpacing"/>
        <w:rPr>
          <w:rFonts w:ascii="Leelawadee UI" w:hAnsi="Leelawadee UI" w:cs="Leelawadee UI"/>
          <w:b/>
          <w:bCs/>
          <w:color w:val="70AD47" w:themeColor="accent6"/>
        </w:rPr>
      </w:pPr>
    </w:p>
    <w:p w14:paraId="6765D2FD" w14:textId="77777777" w:rsidR="00973112" w:rsidRPr="00727C93" w:rsidRDefault="00CA3C66" w:rsidP="00C72824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 w:themeColor="text1"/>
          <w:sz w:val="24"/>
          <w:szCs w:val="24"/>
        </w:rPr>
      </w:pPr>
      <w:r w:rsidRPr="008161E2">
        <w:rPr>
          <w:rFonts w:ascii="Leelawadee UI" w:eastAsia="Times New Roman" w:hAnsi="Leelawadee UI" w:cs="Leelawadee UI"/>
          <w:b/>
          <w:bCs/>
          <w:color w:val="000000" w:themeColor="text1"/>
          <w:sz w:val="24"/>
          <w:szCs w:val="24"/>
        </w:rPr>
        <w:t>Post 1:</w:t>
      </w:r>
      <w:r w:rsidRPr="00727C93">
        <w:rPr>
          <w:rFonts w:ascii="Leelawadee UI" w:eastAsia="Times New Roman" w:hAnsi="Leelawadee UI" w:cs="Leelawadee UI"/>
          <w:color w:val="000000" w:themeColor="text1"/>
          <w:sz w:val="24"/>
          <w:szCs w:val="24"/>
        </w:rPr>
        <w:t xml:space="preserve"> </w:t>
      </w:r>
    </w:p>
    <w:p w14:paraId="261E674A" w14:textId="7C1BE3BA" w:rsidR="009E6F9F" w:rsidRDefault="00CB64CD" w:rsidP="00C72824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To take care of our bodies</w:t>
      </w:r>
      <w:r w:rsidR="005C420E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="007628A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we can </w:t>
      </w:r>
      <w:r w:rsidR="00445169">
        <w:rPr>
          <w:rFonts w:ascii="Leelawadee UI" w:eastAsia="Times New Roman" w:hAnsi="Leelawadee UI" w:cs="Leelawadee UI"/>
          <w:color w:val="000000"/>
          <w:sz w:val="24"/>
          <w:szCs w:val="24"/>
        </w:rPr>
        <w:t>work</w:t>
      </w:r>
      <w:r w:rsidR="000A4101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on</w:t>
      </w:r>
      <w:r w:rsidR="00902F96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get</w:t>
      </w:r>
      <w:r w:rsidR="000A4101">
        <w:rPr>
          <w:rFonts w:ascii="Leelawadee UI" w:eastAsia="Times New Roman" w:hAnsi="Leelawadee UI" w:cs="Leelawadee UI"/>
          <w:color w:val="000000"/>
          <w:sz w:val="24"/>
          <w:szCs w:val="24"/>
        </w:rPr>
        <w:t>ting</w:t>
      </w:r>
      <w:r w:rsidR="007628A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enough sleep, reduc</w:t>
      </w:r>
      <w:r w:rsidR="000A4101">
        <w:rPr>
          <w:rFonts w:ascii="Leelawadee UI" w:eastAsia="Times New Roman" w:hAnsi="Leelawadee UI" w:cs="Leelawadee UI"/>
          <w:color w:val="000000"/>
          <w:sz w:val="24"/>
          <w:szCs w:val="24"/>
        </w:rPr>
        <w:t>ing</w:t>
      </w:r>
      <w:r w:rsidR="007628A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stress, eat</w:t>
      </w:r>
      <w:r w:rsidR="000A4101">
        <w:rPr>
          <w:rFonts w:ascii="Leelawadee UI" w:eastAsia="Times New Roman" w:hAnsi="Leelawadee UI" w:cs="Leelawadee UI"/>
          <w:color w:val="000000"/>
          <w:sz w:val="24"/>
          <w:szCs w:val="24"/>
        </w:rPr>
        <w:t>ing</w:t>
      </w:r>
      <w:r w:rsidR="007628A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well</w:t>
      </w:r>
      <w:r w:rsidR="00902F96">
        <w:rPr>
          <w:rFonts w:ascii="Leelawadee UI" w:eastAsia="Times New Roman" w:hAnsi="Leelawadee UI" w:cs="Leelawadee UI"/>
          <w:color w:val="000000"/>
          <w:sz w:val="24"/>
          <w:szCs w:val="24"/>
        </w:rPr>
        <w:t>, and stay</w:t>
      </w:r>
      <w:r w:rsidR="000A4101">
        <w:rPr>
          <w:rFonts w:ascii="Leelawadee UI" w:eastAsia="Times New Roman" w:hAnsi="Leelawadee UI" w:cs="Leelawadee UI"/>
          <w:color w:val="000000"/>
          <w:sz w:val="24"/>
          <w:szCs w:val="24"/>
        </w:rPr>
        <w:t>ing</w:t>
      </w:r>
      <w:r w:rsidR="00902F96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connected</w:t>
      </w:r>
      <w:r w:rsidR="007628A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. We also </w:t>
      </w:r>
      <w:r w:rsidR="0097311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have traditional </w:t>
      </w:r>
      <w:r w:rsidR="001D30F1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medicine</w:t>
      </w:r>
      <w:r w:rsidR="007065E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s, </w:t>
      </w:r>
      <w:r w:rsidR="005F6FC7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naturopathic medicines</w:t>
      </w:r>
      <w:r w:rsidR="000335A0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(</w:t>
      </w:r>
      <w:r w:rsidR="0023126A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like </w:t>
      </w:r>
      <w:r w:rsidR="00AB4F64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vitamins and </w:t>
      </w:r>
      <w:r w:rsidR="005F6FC7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supplements</w:t>
      </w:r>
      <w:r w:rsidR="000335A0">
        <w:rPr>
          <w:rFonts w:ascii="Leelawadee UI" w:eastAsia="Times New Roman" w:hAnsi="Leelawadee UI" w:cs="Leelawadee UI"/>
          <w:color w:val="000000"/>
          <w:sz w:val="24"/>
          <w:szCs w:val="24"/>
        </w:rPr>
        <w:t>)</w:t>
      </w:r>
      <w:r w:rsidR="0072397D">
        <w:rPr>
          <w:rFonts w:ascii="Leelawadee UI" w:eastAsia="Times New Roman" w:hAnsi="Leelawadee UI" w:cs="Leelawadee UI"/>
          <w:color w:val="000000"/>
          <w:sz w:val="24"/>
          <w:szCs w:val="24"/>
        </w:rPr>
        <w:t>,</w:t>
      </w:r>
      <w:r w:rsidR="005F6FC7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="001D30F1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and </w:t>
      </w:r>
      <w:r w:rsidR="0023126A">
        <w:rPr>
          <w:rFonts w:ascii="Leelawadee UI" w:eastAsia="Times New Roman" w:hAnsi="Leelawadee UI" w:cs="Leelawadee UI"/>
          <w:color w:val="000000"/>
          <w:sz w:val="24"/>
          <w:szCs w:val="24"/>
        </w:rPr>
        <w:t>allopathic medicines</w:t>
      </w:r>
      <w:r w:rsidR="000335A0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(</w:t>
      </w:r>
      <w:r w:rsidR="0023126A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like </w:t>
      </w:r>
      <w:r w:rsidR="001D30F1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vaccines</w:t>
      </w:r>
      <w:r w:rsidR="000335A0">
        <w:rPr>
          <w:rFonts w:ascii="Leelawadee UI" w:eastAsia="Times New Roman" w:hAnsi="Leelawadee UI" w:cs="Leelawadee UI"/>
          <w:color w:val="000000"/>
          <w:sz w:val="24"/>
          <w:szCs w:val="24"/>
        </w:rPr>
        <w:t>)</w:t>
      </w:r>
      <w:r w:rsidR="001D30F1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. By using </w:t>
      </w:r>
      <w:r w:rsidR="007065E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what’s</w:t>
      </w:r>
      <w:r w:rsidR="001D30F1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available</w:t>
      </w:r>
      <w:r w:rsidR="00C01586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to us</w:t>
      </w:r>
      <w:r w:rsidR="007065E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,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we </w:t>
      </w:r>
      <w:r w:rsidR="00FD09B9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can stay </w:t>
      </w:r>
      <w:r w:rsidR="0023126A">
        <w:rPr>
          <w:rFonts w:ascii="Leelawadee UI" w:eastAsia="Times New Roman" w:hAnsi="Leelawadee UI" w:cs="Leelawadee UI"/>
          <w:color w:val="000000"/>
          <w:sz w:val="24"/>
          <w:szCs w:val="24"/>
        </w:rPr>
        <w:t>vibrant</w:t>
      </w:r>
      <w:r w:rsidR="00566C7D">
        <w:rPr>
          <w:rFonts w:ascii="Leelawadee UI" w:eastAsia="Times New Roman" w:hAnsi="Leelawadee UI" w:cs="Leelawadee UI"/>
          <w:color w:val="000000"/>
          <w:sz w:val="24"/>
          <w:szCs w:val="24"/>
        </w:rPr>
        <w:t>. This allows us</w:t>
      </w:r>
      <w:r w:rsidR="009E6F9F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="00566C7D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to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pass on our traditional values, languages, and cultures.</w:t>
      </w:r>
    </w:p>
    <w:p w14:paraId="660DAB96" w14:textId="77777777" w:rsidR="0072397D" w:rsidRDefault="0072397D" w:rsidP="00C72824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</w:p>
    <w:p w14:paraId="02EB4F59" w14:textId="2061BB43" w:rsidR="0072397D" w:rsidRDefault="00566C7D" w:rsidP="00180E42">
      <w:pPr>
        <w:pStyle w:val="PlainText"/>
        <w:rPr>
          <w:rStyle w:val="Hyperlink"/>
          <w:rFonts w:ascii="Leelawadee UI" w:eastAsia="Times New Roman" w:hAnsi="Leelawadee UI" w:cs="Leelawadee UI"/>
          <w:sz w:val="24"/>
          <w:szCs w:val="24"/>
        </w:rPr>
      </w:pPr>
      <w:r>
        <w:rPr>
          <w:rFonts w:ascii="Leelawadee UI" w:eastAsia="Times New Roman" w:hAnsi="Leelawadee UI" w:cs="Leelawadee UI"/>
          <w:sz w:val="24"/>
          <w:szCs w:val="24"/>
        </w:rPr>
        <w:t>Learn more</w:t>
      </w:r>
      <w:r w:rsidR="0072397D"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hyperlink r:id="rId7" w:history="1">
        <w:r w:rsidR="0072397D" w:rsidRPr="009F1F9F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www.IndianCountryECHO.org/VacciNative</w:t>
        </w:r>
      </w:hyperlink>
      <w:r w:rsidR="00C01586" w:rsidRPr="0095380C">
        <w:rPr>
          <w:rStyle w:val="Hyperlink"/>
          <w:rFonts w:ascii="Leelawadee UI" w:eastAsia="Times New Roman" w:hAnsi="Leelawadee UI" w:cs="Leelawadee UI"/>
          <w:sz w:val="24"/>
          <w:szCs w:val="24"/>
          <w:u w:val="none"/>
        </w:rPr>
        <w:t xml:space="preserve"> </w:t>
      </w:r>
      <w:r w:rsidR="00727C93">
        <w:rPr>
          <w:rFonts w:ascii="Leelawadee UI" w:eastAsia="Times New Roman" w:hAnsi="Leelawadee UI" w:cs="Leelawadee UI"/>
          <w:sz w:val="24"/>
          <w:szCs w:val="24"/>
        </w:rPr>
        <w:t>and</w:t>
      </w:r>
      <w:r w:rsidR="00A64DB0">
        <w:rPr>
          <w:rFonts w:ascii="Leelawadee UI" w:eastAsia="Times New Roman" w:hAnsi="Leelawadee UI" w:cs="Leelawadee UI"/>
          <w:sz w:val="24"/>
          <w:szCs w:val="24"/>
        </w:rPr>
        <w:t xml:space="preserve"> </w:t>
      </w:r>
      <w:hyperlink r:id="rId8" w:history="1">
        <w:r w:rsidR="00A64DB0" w:rsidRPr="00C441A4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https://youtu.be/T2kxyGUu_jM</w:t>
        </w:r>
      </w:hyperlink>
    </w:p>
    <w:p w14:paraId="42BF8B50" w14:textId="77777777" w:rsidR="00956F24" w:rsidRDefault="00956F24" w:rsidP="000E79C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</w:p>
    <w:p w14:paraId="3D1EFE58" w14:textId="77777777" w:rsidR="003F5ECB" w:rsidRDefault="001E4E66" w:rsidP="003F5ECB">
      <w:pPr>
        <w:pStyle w:val="NoSpacing"/>
        <w:keepNext/>
      </w:pPr>
      <w:r>
        <w:rPr>
          <w:noProof/>
        </w:rPr>
        <w:drawing>
          <wp:inline distT="0" distB="0" distL="0" distR="0" wp14:anchorId="6347BE00" wp14:editId="136B56E4">
            <wp:extent cx="3622768" cy="1901952"/>
            <wp:effectExtent l="0" t="0" r="0" b="3175"/>
            <wp:docPr id="962168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68849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3195" cy="190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2DA97" w14:textId="2DFDDA26" w:rsidR="00956F24" w:rsidRDefault="003F5ECB" w:rsidP="003F5ECB">
      <w:pPr>
        <w:pStyle w:val="Caption"/>
      </w:pPr>
      <w:r>
        <w:t>Facebook</w:t>
      </w:r>
    </w:p>
    <w:p w14:paraId="644C418A" w14:textId="77777777" w:rsidR="00A64DB0" w:rsidRDefault="00A64DB0" w:rsidP="00A64DB0">
      <w:pPr>
        <w:keepNext/>
      </w:pPr>
      <w:r>
        <w:rPr>
          <w:noProof/>
        </w:rPr>
        <w:drawing>
          <wp:inline distT="0" distB="0" distL="0" distR="0" wp14:anchorId="685E6613" wp14:editId="073EE888">
            <wp:extent cx="2944368" cy="2944368"/>
            <wp:effectExtent l="0" t="0" r="8890" b="8890"/>
            <wp:docPr id="1045690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392" cy="295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0DC70" w14:textId="188261F5" w:rsidR="00727C93" w:rsidRPr="00A64DB0" w:rsidRDefault="00A64DB0" w:rsidP="00A64DB0">
      <w:pPr>
        <w:pStyle w:val="Caption"/>
        <w:rPr>
          <w:rFonts w:ascii="Leelawadee UI" w:eastAsia="Times New Roman" w:hAnsi="Leelawadee UI" w:cs="Leelawadee UI"/>
          <w:color w:val="000000"/>
          <w:sz w:val="24"/>
          <w:szCs w:val="24"/>
        </w:rPr>
      </w:pPr>
      <w:r>
        <w:t>Instagram</w:t>
      </w:r>
      <w:r w:rsidR="00727C93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br w:type="page"/>
      </w:r>
    </w:p>
    <w:p w14:paraId="02996915" w14:textId="056DBCCE" w:rsidR="00F10D33" w:rsidRPr="00727C93" w:rsidRDefault="009E6F9F" w:rsidP="00F10D3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b/>
          <w:bCs/>
          <w:color w:val="000000" w:themeColor="text1"/>
          <w:sz w:val="24"/>
          <w:szCs w:val="24"/>
        </w:rPr>
      </w:pPr>
      <w:r w:rsidRPr="00727C93">
        <w:rPr>
          <w:rFonts w:ascii="Leelawadee UI" w:eastAsia="Times New Roman" w:hAnsi="Leelawadee UI" w:cs="Leelawadee UI"/>
          <w:b/>
          <w:bCs/>
          <w:color w:val="000000" w:themeColor="text1"/>
          <w:sz w:val="24"/>
          <w:szCs w:val="24"/>
        </w:rPr>
        <w:lastRenderedPageBreak/>
        <w:t>Post 2:</w:t>
      </w:r>
    </w:p>
    <w:p w14:paraId="5260EDEB" w14:textId="410D00FF" w:rsidR="00F10D33" w:rsidRDefault="00F10D33" w:rsidP="00F10D3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“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My </w:t>
      </w:r>
      <w:r w:rsidR="00FB05FC">
        <w:rPr>
          <w:rFonts w:ascii="Leelawadee UI" w:eastAsia="Times New Roman" w:hAnsi="Leelawadee UI" w:cs="Leelawadee UI"/>
          <w:color w:val="000000"/>
          <w:sz w:val="24"/>
          <w:szCs w:val="24"/>
        </w:rPr>
        <w:t>mother’s older sister and baby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died during the flu epidemic.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I don’t </w:t>
      </w:r>
      <w:r w:rsidRPr="0097237F">
        <w:rPr>
          <w:rFonts w:ascii="Leelawadee UI" w:eastAsia="Times New Roman" w:hAnsi="Leelawadee UI" w:cs="Leelawadee UI"/>
          <w:color w:val="000000"/>
          <w:sz w:val="24"/>
          <w:szCs w:val="24"/>
        </w:rPr>
        <w:t>ever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hesitate to take a shot</w:t>
      </w:r>
      <w:r w:rsidR="00566C7D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. 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>I believe in shots.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I want everyone to get </w:t>
      </w:r>
      <w:r w:rsidR="00105C43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vaccinated because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I want you to continue to be alive. I don’t want you to be ill.” </w:t>
      </w:r>
    </w:p>
    <w:p w14:paraId="6B943F6A" w14:textId="24032F09" w:rsidR="00F10D33" w:rsidRDefault="00F10D33" w:rsidP="00F10D3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-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Aunt</w:t>
      </w:r>
      <w:r w:rsidR="00BE78A4">
        <w:rPr>
          <w:rFonts w:ascii="Leelawadee UI" w:eastAsia="Times New Roman" w:hAnsi="Leelawadee UI" w:cs="Leelawadee UI"/>
          <w:color w:val="000000"/>
          <w:sz w:val="24"/>
          <w:szCs w:val="24"/>
        </w:rPr>
        <w:t>ie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Marie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, Lummi Nation Elder </w:t>
      </w:r>
    </w:p>
    <w:p w14:paraId="53C778CA" w14:textId="77777777" w:rsidR="00541D48" w:rsidRDefault="00541D48" w:rsidP="00FD27B8">
      <w:pPr>
        <w:pStyle w:val="NoSpacing"/>
      </w:pPr>
    </w:p>
    <w:p w14:paraId="729D623D" w14:textId="06C304CD" w:rsidR="00541D48" w:rsidRDefault="00190DB9" w:rsidP="00541D48">
      <w:pPr>
        <w:pStyle w:val="PlainText"/>
        <w:rPr>
          <w:rFonts w:ascii="Leelawadee UI" w:eastAsia="Times New Roman" w:hAnsi="Leelawadee UI" w:cs="Leelawadee UI"/>
          <w:b/>
          <w:bCs/>
          <w:color w:val="70AD47" w:themeColor="accent6"/>
          <w:sz w:val="24"/>
          <w:szCs w:val="24"/>
        </w:rPr>
      </w:pPr>
      <w:r>
        <w:rPr>
          <w:rFonts w:ascii="Leelawadee UI" w:eastAsia="Times New Roman" w:hAnsi="Leelawadee UI" w:cs="Leelawadee UI"/>
          <w:sz w:val="24"/>
          <w:szCs w:val="24"/>
        </w:rPr>
        <w:t>Watch</w:t>
      </w:r>
      <w:r w:rsidR="00914722">
        <w:rPr>
          <w:rFonts w:ascii="Leelawadee UI" w:eastAsia="Times New Roman" w:hAnsi="Leelawadee UI" w:cs="Leelawadee UI"/>
          <w:sz w:val="24"/>
          <w:szCs w:val="24"/>
        </w:rPr>
        <w:t xml:space="preserve"> Auntie Marie</w:t>
      </w:r>
      <w:r>
        <w:rPr>
          <w:rFonts w:ascii="Leelawadee UI" w:eastAsia="Times New Roman" w:hAnsi="Leelawadee UI" w:cs="Leelawadee UI"/>
          <w:sz w:val="24"/>
          <w:szCs w:val="24"/>
        </w:rPr>
        <w:t>’s story</w:t>
      </w:r>
      <w:r w:rsidR="00541D48"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r w:rsidR="003E2B57" w:rsidRPr="008161E2">
        <w:rPr>
          <w:rStyle w:val="Hyperlink"/>
          <w:rFonts w:ascii="Leelawadee UI" w:hAnsi="Leelawadee UI" w:cs="Leelawadee UI"/>
          <w:sz w:val="24"/>
          <w:szCs w:val="24"/>
        </w:rPr>
        <w:t>https://youtu.be/LkeaOw4Jzwo</w:t>
      </w:r>
    </w:p>
    <w:p w14:paraId="4E173845" w14:textId="77777777" w:rsidR="00394CEF" w:rsidRDefault="00394CEF" w:rsidP="00F10D3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16"/>
          <w:szCs w:val="16"/>
        </w:rPr>
      </w:pPr>
    </w:p>
    <w:p w14:paraId="2173AFE7" w14:textId="77777777" w:rsidR="00A64DB0" w:rsidRDefault="001E4E66" w:rsidP="00A64DB0">
      <w:pPr>
        <w:keepNext/>
        <w:shd w:val="clear" w:color="auto" w:fill="FFFFFF"/>
        <w:spacing w:after="0" w:line="240" w:lineRule="auto"/>
      </w:pPr>
      <w:r>
        <w:rPr>
          <w:noProof/>
        </w:rPr>
        <w:drawing>
          <wp:inline distT="0" distB="0" distL="0" distR="0" wp14:anchorId="24EA4D41" wp14:editId="37064983">
            <wp:extent cx="3657601" cy="1920240"/>
            <wp:effectExtent l="0" t="0" r="0" b="3810"/>
            <wp:docPr id="1562639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639045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497" cy="192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AB35A" w14:textId="7DC181D3" w:rsidR="00394CEF" w:rsidRDefault="00A64DB0" w:rsidP="00A64DB0">
      <w:pPr>
        <w:pStyle w:val="Caption"/>
      </w:pPr>
      <w:r>
        <w:t>Facebook</w:t>
      </w:r>
    </w:p>
    <w:p w14:paraId="1011B2AC" w14:textId="77777777" w:rsidR="00A64DB0" w:rsidRDefault="00A64DB0" w:rsidP="00A64DB0">
      <w:pPr>
        <w:keepNext/>
      </w:pPr>
      <w:r>
        <w:rPr>
          <w:noProof/>
        </w:rPr>
        <w:drawing>
          <wp:inline distT="0" distB="0" distL="0" distR="0" wp14:anchorId="7AD72350" wp14:editId="2CE3B793">
            <wp:extent cx="2974848" cy="2974848"/>
            <wp:effectExtent l="0" t="0" r="0" b="0"/>
            <wp:docPr id="11759227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26" cy="2997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9E8AE" w14:textId="4889727F" w:rsidR="00A64DB0" w:rsidRPr="00A64DB0" w:rsidRDefault="00A64DB0" w:rsidP="00A64DB0">
      <w:pPr>
        <w:pStyle w:val="Caption"/>
      </w:pPr>
      <w:r>
        <w:t>Instagram</w:t>
      </w:r>
    </w:p>
    <w:p w14:paraId="286B369C" w14:textId="77777777" w:rsidR="00A82B9C" w:rsidRPr="00F10D33" w:rsidRDefault="00A82B9C" w:rsidP="00F10D3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16"/>
          <w:szCs w:val="16"/>
        </w:rPr>
      </w:pPr>
    </w:p>
    <w:p w14:paraId="7E114443" w14:textId="77777777" w:rsidR="00F10D33" w:rsidRDefault="00F10D33" w:rsidP="000E52F3">
      <w:pPr>
        <w:pStyle w:val="NoSpacing"/>
      </w:pPr>
    </w:p>
    <w:p w14:paraId="7422B822" w14:textId="77777777" w:rsidR="00294A65" w:rsidRDefault="00F10D33" w:rsidP="0091472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sz w:val="24"/>
          <w:szCs w:val="24"/>
        </w:rPr>
      </w:pPr>
      <w:r>
        <w:rPr>
          <w:rFonts w:ascii="Leelawadee UI" w:eastAsia="Times New Roman" w:hAnsi="Leelawadee UI" w:cs="Leelawadee UI"/>
          <w:sz w:val="24"/>
          <w:szCs w:val="24"/>
        </w:rPr>
        <w:br w:type="page"/>
      </w:r>
      <w:r w:rsidR="00A6780A" w:rsidRPr="003B5C40">
        <w:rPr>
          <w:rFonts w:ascii="Leelawadee UI" w:eastAsia="Times New Roman" w:hAnsi="Leelawadee UI" w:cs="Leelawadee UI"/>
          <w:b/>
          <w:bCs/>
          <w:color w:val="000000" w:themeColor="text1"/>
          <w:sz w:val="24"/>
          <w:szCs w:val="24"/>
        </w:rPr>
        <w:lastRenderedPageBreak/>
        <w:t>Post 3:</w:t>
      </w:r>
      <w:r w:rsidR="00A6780A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br/>
      </w:r>
      <w:r w:rsidR="00174D50">
        <w:rPr>
          <w:rFonts w:ascii="Leelawadee UI" w:eastAsia="Times New Roman" w:hAnsi="Leelawadee UI" w:cs="Leelawadee UI"/>
          <w:sz w:val="24"/>
          <w:szCs w:val="24"/>
        </w:rPr>
        <w:t>O</w:t>
      </w:r>
      <w:r w:rsidR="00914722" w:rsidRPr="009F1F9F">
        <w:rPr>
          <w:rFonts w:ascii="Leelawadee UI" w:eastAsia="Times New Roman" w:hAnsi="Leelawadee UI" w:cs="Leelawadee UI"/>
          <w:sz w:val="24"/>
          <w:szCs w:val="24"/>
        </w:rPr>
        <w:t xml:space="preserve">ur </w:t>
      </w:r>
      <w:r w:rsidR="00BA2296" w:rsidRPr="009F1F9F">
        <w:rPr>
          <w:rFonts w:ascii="Leelawadee UI" w:eastAsia="Times New Roman" w:hAnsi="Leelawadee UI" w:cs="Leelawadee UI"/>
          <w:sz w:val="24"/>
          <w:szCs w:val="24"/>
        </w:rPr>
        <w:t>ancestors’</w:t>
      </w:r>
      <w:r w:rsidR="00914722" w:rsidRPr="009F1F9F">
        <w:rPr>
          <w:rFonts w:ascii="Leelawadee UI" w:eastAsia="Times New Roman" w:hAnsi="Leelawadee UI" w:cs="Leelawadee UI"/>
          <w:sz w:val="24"/>
          <w:szCs w:val="24"/>
        </w:rPr>
        <w:t xml:space="preserve"> </w:t>
      </w:r>
      <w:r w:rsidR="00174D50">
        <w:rPr>
          <w:rFonts w:ascii="Leelawadee UI" w:eastAsia="Times New Roman" w:hAnsi="Leelawadee UI" w:cs="Leelawadee UI"/>
          <w:sz w:val="24"/>
          <w:szCs w:val="24"/>
        </w:rPr>
        <w:t xml:space="preserve">teachings are </w:t>
      </w:r>
      <w:r w:rsidR="00BA2296">
        <w:rPr>
          <w:rFonts w:ascii="Leelawadee UI" w:eastAsia="Times New Roman" w:hAnsi="Leelawadee UI" w:cs="Leelawadee UI"/>
          <w:sz w:val="24"/>
          <w:szCs w:val="24"/>
        </w:rPr>
        <w:t xml:space="preserve">the </w:t>
      </w:r>
      <w:r w:rsidR="00914722" w:rsidRPr="009F1F9F">
        <w:rPr>
          <w:rFonts w:ascii="Leelawadee UI" w:eastAsia="Times New Roman" w:hAnsi="Leelawadee UI" w:cs="Leelawadee UI"/>
          <w:sz w:val="24"/>
          <w:szCs w:val="24"/>
        </w:rPr>
        <w:t xml:space="preserve">reason </w:t>
      </w:r>
      <w:r w:rsidR="001112FE">
        <w:rPr>
          <w:rFonts w:ascii="Leelawadee UI" w:eastAsia="Times New Roman" w:hAnsi="Leelawadee UI" w:cs="Leelawadee UI"/>
          <w:sz w:val="24"/>
          <w:szCs w:val="24"/>
        </w:rPr>
        <w:t>we</w:t>
      </w:r>
      <w:r w:rsidR="00914722" w:rsidRPr="009F1F9F">
        <w:rPr>
          <w:rFonts w:ascii="Leelawadee UI" w:eastAsia="Times New Roman" w:hAnsi="Leelawadee UI" w:cs="Leelawadee UI"/>
          <w:sz w:val="24"/>
          <w:szCs w:val="24"/>
        </w:rPr>
        <w:t xml:space="preserve"> are still here. Getting vaccinated against illnesses</w:t>
      </w:r>
      <w:r w:rsidR="00BA2296">
        <w:rPr>
          <w:rFonts w:ascii="Leelawadee UI" w:eastAsia="Times New Roman" w:hAnsi="Leelawadee UI" w:cs="Leelawadee UI"/>
          <w:sz w:val="24"/>
          <w:szCs w:val="24"/>
        </w:rPr>
        <w:t xml:space="preserve"> </w:t>
      </w:r>
      <w:r w:rsidR="00914722" w:rsidRPr="009F1F9F">
        <w:rPr>
          <w:rFonts w:ascii="Leelawadee UI" w:eastAsia="Times New Roman" w:hAnsi="Leelawadee UI" w:cs="Leelawadee UI"/>
          <w:sz w:val="24"/>
          <w:szCs w:val="24"/>
        </w:rPr>
        <w:t xml:space="preserve">ensures we can carry on their legacy of resistance and resiliency. </w:t>
      </w:r>
    </w:p>
    <w:p w14:paraId="3A0BC193" w14:textId="77777777" w:rsidR="00294A65" w:rsidRDefault="00294A65" w:rsidP="0091472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sz w:val="24"/>
          <w:szCs w:val="24"/>
        </w:rPr>
      </w:pPr>
    </w:p>
    <w:p w14:paraId="195DD562" w14:textId="6D9C6C50" w:rsidR="00914722" w:rsidRDefault="00294A65" w:rsidP="0091472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b/>
          <w:bCs/>
          <w:color w:val="DDB1D8"/>
          <w:sz w:val="24"/>
          <w:szCs w:val="24"/>
        </w:rPr>
      </w:pPr>
      <w:r>
        <w:rPr>
          <w:rFonts w:ascii="Leelawadee UI" w:hAnsi="Leelawadee UI" w:cs="Leelawadee UI"/>
          <w:sz w:val="24"/>
          <w:szCs w:val="24"/>
        </w:rPr>
        <w:t>Stay protected</w:t>
      </w:r>
      <w:r w:rsidR="008161E2">
        <w:rPr>
          <w:rFonts w:ascii="Leelawadee UI" w:hAnsi="Leelawadee UI" w:cs="Leelawadee UI"/>
          <w:sz w:val="24"/>
          <w:szCs w:val="24"/>
        </w:rPr>
        <w:t xml:space="preserve">, </w:t>
      </w:r>
      <w:r>
        <w:rPr>
          <w:rFonts w:ascii="Leelawadee UI" w:hAnsi="Leelawadee UI" w:cs="Leelawadee UI"/>
          <w:sz w:val="24"/>
          <w:szCs w:val="24"/>
        </w:rPr>
        <w:t>connected</w:t>
      </w:r>
      <w:r w:rsidR="008161E2">
        <w:rPr>
          <w:rFonts w:ascii="Leelawadee UI" w:hAnsi="Leelawadee UI" w:cs="Leelawadee UI"/>
          <w:sz w:val="24"/>
          <w:szCs w:val="24"/>
        </w:rPr>
        <w:t>, and informed</w:t>
      </w:r>
      <w:r>
        <w:rPr>
          <w:rFonts w:ascii="Leelawadee UI" w:hAnsi="Leelawadee UI" w:cs="Leelawadee UI"/>
          <w:sz w:val="24"/>
          <w:szCs w:val="24"/>
        </w:rPr>
        <w:t xml:space="preserve">. </w:t>
      </w:r>
      <w:r w:rsidR="00BA2296">
        <w:rPr>
          <w:rFonts w:ascii="Leelawadee UI" w:eastAsia="Times New Roman" w:hAnsi="Leelawadee UI" w:cs="Leelawadee UI"/>
          <w:sz w:val="24"/>
          <w:szCs w:val="24"/>
        </w:rPr>
        <w:t>Learn more</w:t>
      </w:r>
      <w:r w:rsidR="00914722"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hyperlink r:id="rId13" w:history="1">
        <w:r w:rsidR="00914722" w:rsidRPr="009F1F9F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www.IndianCountryECHO.org/VacciNative</w:t>
        </w:r>
      </w:hyperlink>
      <w:r w:rsidR="003B5C40">
        <w:rPr>
          <w:rFonts w:ascii="Leelawadee UI" w:eastAsia="Times New Roman" w:hAnsi="Leelawadee UI" w:cs="Leelawadee UI"/>
          <w:sz w:val="24"/>
          <w:szCs w:val="24"/>
        </w:rPr>
        <w:t xml:space="preserve"> and </w:t>
      </w:r>
      <w:r w:rsidR="008161E2" w:rsidRPr="008161E2">
        <w:rPr>
          <w:rStyle w:val="Hyperlink"/>
          <w:rFonts w:ascii="Leelawadee UI" w:hAnsi="Leelawadee UI" w:cs="Leelawadee UI"/>
          <w:sz w:val="24"/>
          <w:szCs w:val="24"/>
        </w:rPr>
        <w:t>https://youtu.be/LkeaOw4Jzwo</w:t>
      </w:r>
    </w:p>
    <w:p w14:paraId="2DE5B145" w14:textId="77777777" w:rsidR="00014F7C" w:rsidRDefault="00014F7C" w:rsidP="0091472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b/>
          <w:bCs/>
          <w:color w:val="DDB1D8"/>
          <w:sz w:val="24"/>
          <w:szCs w:val="24"/>
        </w:rPr>
      </w:pPr>
    </w:p>
    <w:p w14:paraId="09E986AE" w14:textId="77777777" w:rsidR="00A64DB0" w:rsidRDefault="0022053A" w:rsidP="00A64DB0">
      <w:pPr>
        <w:keepNext/>
        <w:shd w:val="clear" w:color="auto" w:fill="FFFFFF"/>
        <w:spacing w:after="0" w:line="240" w:lineRule="auto"/>
      </w:pPr>
      <w:r>
        <w:rPr>
          <w:noProof/>
        </w:rPr>
        <w:drawing>
          <wp:inline distT="0" distB="0" distL="0" distR="0" wp14:anchorId="3D501DBF" wp14:editId="082FCD4D">
            <wp:extent cx="3704045" cy="1944624"/>
            <wp:effectExtent l="0" t="0" r="0" b="0"/>
            <wp:docPr id="18808523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852311" name="Picture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0189" cy="194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B23E2" w14:textId="2A0981E3" w:rsidR="00956F24" w:rsidRDefault="00A64DB0" w:rsidP="00A64DB0">
      <w:pPr>
        <w:pStyle w:val="Caption"/>
      </w:pPr>
      <w:r>
        <w:t>Facebook</w:t>
      </w:r>
    </w:p>
    <w:p w14:paraId="01297E1F" w14:textId="77777777" w:rsidR="00A64DB0" w:rsidRDefault="00A64DB0" w:rsidP="00A64DB0">
      <w:pPr>
        <w:keepNext/>
      </w:pPr>
      <w:r>
        <w:rPr>
          <w:noProof/>
        </w:rPr>
        <w:drawing>
          <wp:inline distT="0" distB="0" distL="0" distR="0" wp14:anchorId="6D2ADC4A" wp14:editId="0FC4B3BB">
            <wp:extent cx="2968752" cy="2968752"/>
            <wp:effectExtent l="0" t="0" r="3175" b="3175"/>
            <wp:docPr id="193168030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537" cy="2979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DD166" w14:textId="1B8F9ADE" w:rsidR="00A64DB0" w:rsidRPr="00A64DB0" w:rsidRDefault="00A64DB0" w:rsidP="00A64DB0">
      <w:pPr>
        <w:pStyle w:val="Caption"/>
      </w:pPr>
      <w:r>
        <w:t>Instagram</w:t>
      </w:r>
    </w:p>
    <w:p w14:paraId="2A7203CF" w14:textId="77777777" w:rsidR="00956F24" w:rsidRDefault="00956F24" w:rsidP="00956F24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16"/>
          <w:szCs w:val="16"/>
        </w:rPr>
      </w:pPr>
    </w:p>
    <w:p w14:paraId="514CF9C5" w14:textId="7216D8B4" w:rsidR="00475E54" w:rsidRDefault="00956F24">
      <w:pPr>
        <w:rPr>
          <w:rFonts w:ascii="Leelawadee UI" w:eastAsia="Times New Roman" w:hAnsi="Leelawadee UI" w:cs="Leelawadee UI"/>
          <w:b/>
          <w:bCs/>
          <w:color w:val="000000"/>
          <w:sz w:val="24"/>
          <w:szCs w:val="24"/>
        </w:rPr>
      </w:pPr>
      <w:r>
        <w:rPr>
          <w:rFonts w:ascii="Leelawadee UI" w:eastAsia="Times New Roman" w:hAnsi="Leelawadee UI" w:cs="Leelawadee UI"/>
          <w:b/>
          <w:bCs/>
          <w:color w:val="000000"/>
          <w:sz w:val="24"/>
          <w:szCs w:val="24"/>
        </w:rPr>
        <w:br w:type="page"/>
      </w:r>
    </w:p>
    <w:p w14:paraId="6373F422" w14:textId="1022E79B" w:rsidR="00131349" w:rsidRPr="00D31D6A" w:rsidRDefault="00475E54" w:rsidP="00D31D6A">
      <w:pPr>
        <w:spacing w:line="240" w:lineRule="auto"/>
        <w:rPr>
          <w:rFonts w:ascii="Leelawadee UI" w:eastAsia="Times New Roman" w:hAnsi="Leelawadee UI" w:cs="Leelawadee UI"/>
          <w:sz w:val="24"/>
          <w:szCs w:val="24"/>
        </w:rPr>
      </w:pPr>
      <w:r w:rsidRPr="00555A7B">
        <w:rPr>
          <w:rFonts w:ascii="Leelawadee UI" w:eastAsia="Times New Roman" w:hAnsi="Leelawadee UI" w:cs="Leelawadee UI"/>
          <w:b/>
          <w:bCs/>
          <w:sz w:val="24"/>
          <w:szCs w:val="24"/>
        </w:rPr>
        <w:lastRenderedPageBreak/>
        <w:t>Post 4: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br/>
      </w:r>
      <w:r w:rsidR="00A6780A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="005176F3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“Getting vaccinated doesn’t have to </w:t>
      </w:r>
      <w:r w:rsidR="00215DA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interfere with your holistic approach to life. </w:t>
      </w:r>
      <w:r w:rsidR="001C04BA">
        <w:rPr>
          <w:rFonts w:ascii="Leelawadee UI" w:eastAsia="Times New Roman" w:hAnsi="Leelawadee UI" w:cs="Leelawadee UI"/>
          <w:color w:val="000000"/>
          <w:sz w:val="24"/>
          <w:szCs w:val="24"/>
        </w:rPr>
        <w:t>We</w:t>
      </w:r>
      <w:r w:rsidR="00FA2645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proofErr w:type="gramStart"/>
      <w:r w:rsidR="00FA2645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have to</w:t>
      </w:r>
      <w:proofErr w:type="gramEnd"/>
      <w:r w:rsidR="00FA2645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bring in modern medicine</w:t>
      </w:r>
      <w:r w:rsidR="00C00150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. It will help you live longer, which I think most of us want to do</w:t>
      </w:r>
      <w:r w:rsidR="00164CF0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.”</w:t>
      </w:r>
      <w:r w:rsidR="00A6780A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– </w:t>
      </w:r>
      <w:r w:rsidR="00A10E3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Gretchen LaDue, </w:t>
      </w:r>
      <w:r w:rsidR="00A6780A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Cowlitz </w:t>
      </w:r>
      <w:r w:rsidR="00A10E33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Tribal </w:t>
      </w:r>
      <w:r w:rsidR="00A6780A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Elder </w:t>
      </w:r>
    </w:p>
    <w:p w14:paraId="6AFE3D60" w14:textId="64501CD6" w:rsidR="001C04BA" w:rsidRDefault="001C04BA" w:rsidP="001C04BA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sz w:val="24"/>
          <w:szCs w:val="24"/>
        </w:rPr>
      </w:pPr>
      <w:r>
        <w:rPr>
          <w:rFonts w:ascii="Leelawadee UI" w:eastAsia="Times New Roman" w:hAnsi="Leelawadee UI" w:cs="Leelawadee UI"/>
          <w:sz w:val="24"/>
          <w:szCs w:val="24"/>
        </w:rPr>
        <w:t>Learn more</w:t>
      </w:r>
      <w:r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hyperlink r:id="rId16" w:history="1">
        <w:r w:rsidRPr="009F1F9F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www.IndianCountryECHO.org/VacciNative</w:t>
        </w:r>
      </w:hyperlink>
      <w:r w:rsidRPr="006658CE">
        <w:rPr>
          <w:rStyle w:val="Hyperlink"/>
          <w:rFonts w:ascii="Leelawadee UI" w:eastAsia="Times New Roman" w:hAnsi="Leelawadee UI" w:cs="Leelawadee UI"/>
          <w:sz w:val="24"/>
          <w:szCs w:val="24"/>
          <w:u w:val="none"/>
        </w:rPr>
        <w:t xml:space="preserve"> </w:t>
      </w:r>
      <w:r w:rsidR="006658CE">
        <w:rPr>
          <w:rFonts w:ascii="Leelawadee UI" w:eastAsia="Times New Roman" w:hAnsi="Leelawadee UI" w:cs="Leelawadee UI"/>
          <w:sz w:val="24"/>
          <w:szCs w:val="24"/>
        </w:rPr>
        <w:t>and</w:t>
      </w:r>
      <w:r>
        <w:rPr>
          <w:rFonts w:ascii="Leelawadee UI" w:eastAsia="Times New Roman" w:hAnsi="Leelawadee UI" w:cs="Leelawadee UI"/>
          <w:sz w:val="24"/>
          <w:szCs w:val="24"/>
        </w:rPr>
        <w:t xml:space="preserve"> </w:t>
      </w:r>
      <w:hyperlink r:id="rId17" w:history="1">
        <w:r w:rsidR="00C262CE" w:rsidRPr="00643019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https://youtu.be/T2kxyGUu_jM</w:t>
        </w:r>
      </w:hyperlink>
      <w:r w:rsidR="00C262CE">
        <w:rPr>
          <w:rFonts w:ascii="Leelawadee UI" w:eastAsia="Times New Roman" w:hAnsi="Leelawadee UI" w:cs="Leelawadee UI"/>
          <w:sz w:val="24"/>
          <w:szCs w:val="24"/>
        </w:rPr>
        <w:t xml:space="preserve"> </w:t>
      </w:r>
    </w:p>
    <w:p w14:paraId="24F95E83" w14:textId="77777777" w:rsidR="00014F7C" w:rsidRDefault="00014F7C" w:rsidP="001C04BA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sz w:val="24"/>
          <w:szCs w:val="24"/>
        </w:rPr>
      </w:pPr>
    </w:p>
    <w:p w14:paraId="5A7C3E6C" w14:textId="77777777" w:rsidR="00A64DB0" w:rsidRDefault="005A280C" w:rsidP="00A64DB0">
      <w:pPr>
        <w:pStyle w:val="NoSpacing"/>
        <w:keepNext/>
      </w:pPr>
      <w:r>
        <w:rPr>
          <w:noProof/>
        </w:rPr>
        <w:drawing>
          <wp:inline distT="0" distB="0" distL="0" distR="0" wp14:anchorId="0335D972" wp14:editId="1D98F391">
            <wp:extent cx="3669213" cy="1926336"/>
            <wp:effectExtent l="0" t="0" r="7620" b="0"/>
            <wp:docPr id="20403458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345840" name="Picture 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159" cy="193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5B5F" w14:textId="77777777" w:rsidR="00A64DB0" w:rsidRDefault="00A64DB0" w:rsidP="00A64DB0">
      <w:pPr>
        <w:pStyle w:val="Caption"/>
      </w:pPr>
      <w:r>
        <w:t>Facebook</w:t>
      </w:r>
    </w:p>
    <w:p w14:paraId="73BE68A1" w14:textId="77777777" w:rsidR="00A64DB0" w:rsidRDefault="00A64DB0" w:rsidP="00A64DB0">
      <w:pPr>
        <w:pStyle w:val="Caption"/>
        <w:keepNext/>
      </w:pPr>
      <w:r>
        <w:rPr>
          <w:noProof/>
        </w:rPr>
        <w:drawing>
          <wp:inline distT="0" distB="0" distL="0" distR="0" wp14:anchorId="63BA46A1" wp14:editId="55A10711">
            <wp:extent cx="2932176" cy="2932176"/>
            <wp:effectExtent l="0" t="0" r="1905" b="1905"/>
            <wp:docPr id="127026919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623" cy="2947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DF18E" w14:textId="098417DF" w:rsidR="00D55E60" w:rsidRPr="00B701EA" w:rsidRDefault="00A64DB0" w:rsidP="00A64DB0">
      <w:pPr>
        <w:pStyle w:val="Caption"/>
        <w:rPr>
          <w:rFonts w:ascii="Leelawadee UI" w:hAnsi="Leelawadee UI" w:cs="Leelawadee UI"/>
          <w:b/>
          <w:bCs/>
          <w:sz w:val="16"/>
          <w:szCs w:val="16"/>
        </w:rPr>
      </w:pPr>
      <w:r>
        <w:t>Instagram</w:t>
      </w:r>
    </w:p>
    <w:p w14:paraId="6559BE42" w14:textId="77777777" w:rsidR="000807E9" w:rsidRDefault="000807E9" w:rsidP="00C06BA3">
      <w:pPr>
        <w:pStyle w:val="NoSpacing"/>
        <w:rPr>
          <w:rFonts w:ascii="Leelawadee UI" w:hAnsi="Leelawadee UI" w:cs="Leelawadee UI"/>
          <w:b/>
          <w:bCs/>
          <w:sz w:val="16"/>
          <w:szCs w:val="16"/>
        </w:rPr>
      </w:pPr>
    </w:p>
    <w:p w14:paraId="31A9B168" w14:textId="77777777" w:rsidR="002639D0" w:rsidRDefault="002639D0" w:rsidP="00C06BA3">
      <w:pPr>
        <w:pStyle w:val="NoSpacing"/>
        <w:rPr>
          <w:rFonts w:ascii="Leelawadee UI" w:hAnsi="Leelawadee UI" w:cs="Leelawadee UI"/>
          <w:sz w:val="24"/>
          <w:szCs w:val="24"/>
        </w:rPr>
      </w:pPr>
    </w:p>
    <w:p w14:paraId="6832D1C0" w14:textId="1033E375" w:rsidR="002639D0" w:rsidRPr="00C06BA3" w:rsidRDefault="00475E54" w:rsidP="00C06BA3">
      <w:pPr>
        <w:pStyle w:val="NoSpacing"/>
        <w:rPr>
          <w:rFonts w:ascii="Leelawadee UI" w:hAnsi="Leelawadee UI" w:cs="Leelawadee UI"/>
          <w:sz w:val="24"/>
          <w:szCs w:val="24"/>
        </w:rPr>
      </w:pPr>
      <w:r w:rsidRPr="00C06BA3">
        <w:rPr>
          <w:rFonts w:ascii="Leelawadee UI" w:hAnsi="Leelawadee UI" w:cs="Leelawadee UI"/>
          <w:sz w:val="24"/>
          <w:szCs w:val="24"/>
        </w:rPr>
        <w:br w:type="page"/>
      </w:r>
    </w:p>
    <w:p w14:paraId="0726F55A" w14:textId="6DEDD908" w:rsidR="00131349" w:rsidRPr="009F1F9F" w:rsidRDefault="00C5261D" w:rsidP="00C72824">
      <w:pPr>
        <w:pStyle w:val="NoSpacing"/>
        <w:rPr>
          <w:rFonts w:ascii="Leelawadee UI" w:eastAsia="Times New Roman" w:hAnsi="Leelawadee UI" w:cs="Leelawadee UI"/>
          <w:color w:val="000000"/>
          <w:sz w:val="24"/>
          <w:szCs w:val="24"/>
        </w:rPr>
      </w:pPr>
      <w:r w:rsidRPr="006658CE">
        <w:rPr>
          <w:rFonts w:ascii="Leelawadee UI" w:eastAsia="Times New Roman" w:hAnsi="Leelawadee UI" w:cs="Leelawadee UI"/>
          <w:b/>
          <w:bCs/>
          <w:sz w:val="24"/>
          <w:szCs w:val="24"/>
        </w:rPr>
        <w:lastRenderedPageBreak/>
        <w:t xml:space="preserve">Post </w:t>
      </w:r>
      <w:r w:rsidR="00475E54" w:rsidRPr="006658CE">
        <w:rPr>
          <w:rFonts w:ascii="Leelawadee UI" w:eastAsia="Times New Roman" w:hAnsi="Leelawadee UI" w:cs="Leelawadee UI"/>
          <w:b/>
          <w:bCs/>
          <w:sz w:val="24"/>
          <w:szCs w:val="24"/>
        </w:rPr>
        <w:t>5</w:t>
      </w:r>
      <w:r w:rsidRPr="006658CE">
        <w:rPr>
          <w:rFonts w:ascii="Leelawadee UI" w:eastAsia="Times New Roman" w:hAnsi="Leelawadee UI" w:cs="Leelawadee UI"/>
          <w:b/>
          <w:bCs/>
          <w:sz w:val="24"/>
          <w:szCs w:val="24"/>
        </w:rPr>
        <w:t>: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br/>
        <w:t xml:space="preserve"> </w:t>
      </w:r>
      <w:r w:rsidR="00131349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“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Vaccines are a part of a holistic approach to health.</w:t>
      </w:r>
      <w:r w:rsidR="00082DF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I mak</w:t>
      </w:r>
      <w:r w:rsidR="001C04BA">
        <w:rPr>
          <w:rFonts w:ascii="Leelawadee UI" w:eastAsia="Times New Roman" w:hAnsi="Leelawadee UI" w:cs="Leelawadee UI"/>
          <w:color w:val="000000"/>
          <w:sz w:val="24"/>
          <w:szCs w:val="24"/>
        </w:rPr>
        <w:t>e</w:t>
      </w:r>
      <w:r w:rsidR="00082DF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sure to get vaccinated for my friends, my family, my Tribe, and my community.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” </w:t>
      </w:r>
      <w:r w:rsidR="00014F7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– </w:t>
      </w:r>
      <w:r w:rsidR="00014F7C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Gretchen LaDue, </w:t>
      </w:r>
      <w:r w:rsidR="00014F7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Cowlitz </w:t>
      </w:r>
      <w:r w:rsidR="00014F7C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Tribal </w:t>
      </w:r>
      <w:r w:rsidR="00014F7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Elder</w:t>
      </w:r>
    </w:p>
    <w:p w14:paraId="401277FF" w14:textId="77777777" w:rsidR="00754112" w:rsidRPr="009F1F9F" w:rsidRDefault="00754112" w:rsidP="00C72824">
      <w:pPr>
        <w:pStyle w:val="NoSpacing"/>
        <w:rPr>
          <w:rFonts w:ascii="Leelawadee UI" w:eastAsia="Times New Roman" w:hAnsi="Leelawadee UI" w:cs="Leelawadee UI"/>
          <w:color w:val="000000"/>
          <w:sz w:val="24"/>
          <w:szCs w:val="24"/>
        </w:rPr>
      </w:pPr>
    </w:p>
    <w:p w14:paraId="6F98B9BC" w14:textId="7243D5C5" w:rsidR="00E20C5D" w:rsidRDefault="00B320DA" w:rsidP="00E20C5D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sz w:val="24"/>
          <w:szCs w:val="24"/>
        </w:rPr>
      </w:pPr>
      <w:r>
        <w:rPr>
          <w:rFonts w:ascii="Leelawadee UI" w:hAnsi="Leelawadee UI" w:cs="Leelawadee UI"/>
          <w:sz w:val="24"/>
          <w:szCs w:val="24"/>
        </w:rPr>
        <w:t>Stay protected</w:t>
      </w:r>
      <w:r w:rsidR="00EC522D">
        <w:rPr>
          <w:rFonts w:ascii="Leelawadee UI" w:hAnsi="Leelawadee UI" w:cs="Leelawadee UI"/>
          <w:sz w:val="24"/>
          <w:szCs w:val="24"/>
        </w:rPr>
        <w:t xml:space="preserve">, </w:t>
      </w:r>
      <w:r>
        <w:rPr>
          <w:rFonts w:ascii="Leelawadee UI" w:hAnsi="Leelawadee UI" w:cs="Leelawadee UI"/>
          <w:sz w:val="24"/>
          <w:szCs w:val="24"/>
        </w:rPr>
        <w:t>connected</w:t>
      </w:r>
      <w:r w:rsidR="00EC522D">
        <w:rPr>
          <w:rFonts w:ascii="Leelawadee UI" w:hAnsi="Leelawadee UI" w:cs="Leelawadee UI"/>
          <w:sz w:val="24"/>
          <w:szCs w:val="24"/>
        </w:rPr>
        <w:t>, and informed</w:t>
      </w:r>
      <w:r>
        <w:rPr>
          <w:rFonts w:ascii="Leelawadee UI" w:hAnsi="Leelawadee UI" w:cs="Leelawadee UI"/>
          <w:sz w:val="24"/>
          <w:szCs w:val="24"/>
        </w:rPr>
        <w:t>.</w:t>
      </w:r>
      <w:r w:rsidR="001C04BA">
        <w:rPr>
          <w:rFonts w:ascii="Leelawadee UI" w:hAnsi="Leelawadee UI" w:cs="Leelawadee UI"/>
          <w:sz w:val="24"/>
          <w:szCs w:val="24"/>
        </w:rPr>
        <w:t xml:space="preserve"> Learn more: </w:t>
      </w:r>
      <w:hyperlink r:id="rId20" w:history="1">
        <w:r w:rsidR="00E20C5D" w:rsidRPr="009F1F9F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www.IndianCountryECHO.org/VacciNative</w:t>
        </w:r>
      </w:hyperlink>
      <w:r w:rsidR="00E20C5D">
        <w:rPr>
          <w:rStyle w:val="Hyperlink"/>
          <w:rFonts w:ascii="Leelawadee UI" w:eastAsia="Times New Roman" w:hAnsi="Leelawadee UI" w:cs="Leelawadee UI"/>
          <w:sz w:val="24"/>
          <w:szCs w:val="24"/>
        </w:rPr>
        <w:t xml:space="preserve"> </w:t>
      </w:r>
      <w:r w:rsidR="006658CE">
        <w:rPr>
          <w:rFonts w:ascii="Leelawadee UI" w:eastAsia="Times New Roman" w:hAnsi="Leelawadee UI" w:cs="Leelawadee UI"/>
          <w:sz w:val="24"/>
          <w:szCs w:val="24"/>
        </w:rPr>
        <w:t>and</w:t>
      </w:r>
      <w:r w:rsidR="00E20C5D">
        <w:rPr>
          <w:rFonts w:ascii="Leelawadee UI" w:eastAsia="Times New Roman" w:hAnsi="Leelawadee UI" w:cs="Leelawadee UI"/>
          <w:sz w:val="24"/>
          <w:szCs w:val="24"/>
        </w:rPr>
        <w:t xml:space="preserve"> </w:t>
      </w:r>
      <w:hyperlink r:id="rId21" w:history="1">
        <w:r w:rsidR="00E20C5D" w:rsidRPr="00643019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https://youtu.be/T2kxyGUu_jM</w:t>
        </w:r>
      </w:hyperlink>
      <w:r w:rsidR="00E20C5D">
        <w:rPr>
          <w:rFonts w:ascii="Leelawadee UI" w:eastAsia="Times New Roman" w:hAnsi="Leelawadee UI" w:cs="Leelawadee UI"/>
          <w:sz w:val="24"/>
          <w:szCs w:val="24"/>
        </w:rPr>
        <w:t xml:space="preserve"> </w:t>
      </w:r>
    </w:p>
    <w:p w14:paraId="02FA888E" w14:textId="77777777" w:rsidR="00014F7C" w:rsidRDefault="00014F7C" w:rsidP="00E20C5D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sz w:val="24"/>
          <w:szCs w:val="24"/>
        </w:rPr>
      </w:pPr>
    </w:p>
    <w:p w14:paraId="3199545D" w14:textId="77777777" w:rsidR="00A64DB0" w:rsidRDefault="0050031C" w:rsidP="00A64DB0">
      <w:pPr>
        <w:pStyle w:val="NoSpacing"/>
        <w:keepNext/>
      </w:pPr>
      <w:r>
        <w:rPr>
          <w:noProof/>
        </w:rPr>
        <w:drawing>
          <wp:inline distT="0" distB="0" distL="0" distR="0" wp14:anchorId="5EC80B1C" wp14:editId="2D41F000">
            <wp:extent cx="3645990" cy="1914144"/>
            <wp:effectExtent l="0" t="0" r="0" b="0"/>
            <wp:docPr id="1185815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815377" name="Picture 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11" cy="192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769A1" w14:textId="5299EB21" w:rsidR="00B51F9A" w:rsidRDefault="00A64DB0" w:rsidP="00A64DB0">
      <w:pPr>
        <w:pStyle w:val="Caption"/>
      </w:pPr>
      <w:r>
        <w:t>Facebook</w:t>
      </w:r>
    </w:p>
    <w:p w14:paraId="67EC9AAB" w14:textId="77777777" w:rsidR="00A64DB0" w:rsidRDefault="00A64DB0" w:rsidP="00A64DB0">
      <w:pPr>
        <w:keepNext/>
      </w:pPr>
      <w:r>
        <w:rPr>
          <w:noProof/>
        </w:rPr>
        <w:drawing>
          <wp:inline distT="0" distB="0" distL="0" distR="0" wp14:anchorId="2EC97E02" wp14:editId="69C45D73">
            <wp:extent cx="2950464" cy="2950464"/>
            <wp:effectExtent l="0" t="0" r="2540" b="2540"/>
            <wp:docPr id="82591809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3820" cy="296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34BCF" w14:textId="097DC789" w:rsidR="00A64DB0" w:rsidRPr="00A64DB0" w:rsidRDefault="00A64DB0" w:rsidP="00A64DB0">
      <w:pPr>
        <w:pStyle w:val="Caption"/>
      </w:pPr>
      <w:r>
        <w:t>Instagram</w:t>
      </w:r>
    </w:p>
    <w:p w14:paraId="0C91533F" w14:textId="77777777" w:rsidR="00AD118F" w:rsidRDefault="00AD118F" w:rsidP="00C72824">
      <w:pPr>
        <w:pStyle w:val="NoSpacing"/>
        <w:rPr>
          <w:sz w:val="16"/>
          <w:szCs w:val="16"/>
        </w:rPr>
      </w:pPr>
    </w:p>
    <w:p w14:paraId="3AF2FE7F" w14:textId="77777777" w:rsidR="00AD118F" w:rsidRDefault="00AD118F" w:rsidP="00C72824">
      <w:pPr>
        <w:pStyle w:val="NoSpacing"/>
        <w:rPr>
          <w:sz w:val="16"/>
          <w:szCs w:val="16"/>
        </w:rPr>
      </w:pPr>
    </w:p>
    <w:p w14:paraId="7DA53AD7" w14:textId="77777777" w:rsidR="006A12C9" w:rsidRDefault="006A12C9">
      <w:pPr>
        <w:rPr>
          <w:rFonts w:ascii="Leelawadee UI" w:hAnsi="Leelawadee UI" w:cs="Leelawadee UI"/>
          <w:b/>
          <w:bCs/>
          <w:color w:val="538135" w:themeColor="accent6" w:themeShade="BF"/>
          <w:sz w:val="24"/>
          <w:szCs w:val="24"/>
        </w:rPr>
      </w:pPr>
      <w:r>
        <w:rPr>
          <w:rFonts w:ascii="Leelawadee UI" w:hAnsi="Leelawadee UI" w:cs="Leelawadee UI"/>
          <w:b/>
          <w:bCs/>
          <w:color w:val="538135" w:themeColor="accent6" w:themeShade="BF"/>
          <w:sz w:val="24"/>
          <w:szCs w:val="24"/>
        </w:rPr>
        <w:br w:type="page"/>
      </w:r>
    </w:p>
    <w:p w14:paraId="5397E215" w14:textId="3BBA85A1" w:rsidR="00C72824" w:rsidRPr="00C87FD9" w:rsidRDefault="004032C5" w:rsidP="00C72824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  <w:r w:rsidRPr="00C87FD9">
        <w:rPr>
          <w:rFonts w:ascii="Leelawadee UI" w:hAnsi="Leelawadee UI" w:cs="Leelawadee UI"/>
          <w:b/>
          <w:bCs/>
          <w:sz w:val="24"/>
          <w:szCs w:val="24"/>
        </w:rPr>
        <w:lastRenderedPageBreak/>
        <w:t xml:space="preserve">Post </w:t>
      </w:r>
      <w:r w:rsidR="00B331F2" w:rsidRPr="00C87FD9">
        <w:rPr>
          <w:rFonts w:ascii="Leelawadee UI" w:hAnsi="Leelawadee UI" w:cs="Leelawadee UI"/>
          <w:b/>
          <w:bCs/>
          <w:sz w:val="24"/>
          <w:szCs w:val="24"/>
        </w:rPr>
        <w:t>6</w:t>
      </w:r>
      <w:r w:rsidRPr="00C87FD9">
        <w:rPr>
          <w:rFonts w:ascii="Leelawadee UI" w:hAnsi="Leelawadee UI" w:cs="Leelawadee UI"/>
          <w:b/>
          <w:bCs/>
          <w:sz w:val="24"/>
          <w:szCs w:val="24"/>
        </w:rPr>
        <w:t>:</w:t>
      </w:r>
    </w:p>
    <w:p w14:paraId="043F3A0A" w14:textId="10215A1C" w:rsidR="00B331F2" w:rsidRPr="009F1F9F" w:rsidRDefault="00A83662" w:rsidP="00C72824">
      <w:pPr>
        <w:spacing w:line="240" w:lineRule="auto"/>
        <w:rPr>
          <w:rFonts w:ascii="Leelawadee UI" w:hAnsi="Leelawadee UI" w:cs="Leelawadee UI"/>
          <w:sz w:val="24"/>
          <w:szCs w:val="24"/>
        </w:rPr>
      </w:pPr>
      <w:r>
        <w:rPr>
          <w:rFonts w:ascii="Leelawadee UI" w:hAnsi="Leelawadee UI" w:cs="Leelawadee UI"/>
          <w:sz w:val="24"/>
          <w:szCs w:val="24"/>
        </w:rPr>
        <w:t>As</w:t>
      </w:r>
      <w:r w:rsidR="00203598">
        <w:rPr>
          <w:rFonts w:ascii="Leelawadee UI" w:hAnsi="Leelawadee UI" w:cs="Leelawadee UI"/>
          <w:sz w:val="24"/>
          <w:szCs w:val="24"/>
        </w:rPr>
        <w:t xml:space="preserve"> </w:t>
      </w:r>
      <w:r w:rsidR="00B331F2" w:rsidRPr="009F1F9F">
        <w:rPr>
          <w:rFonts w:ascii="Leelawadee UI" w:hAnsi="Leelawadee UI" w:cs="Leelawadee UI"/>
          <w:sz w:val="24"/>
          <w:szCs w:val="24"/>
        </w:rPr>
        <w:t>Elders</w:t>
      </w:r>
      <w:r>
        <w:rPr>
          <w:rFonts w:ascii="Leelawadee UI" w:hAnsi="Leelawadee UI" w:cs="Leelawadee UI"/>
          <w:sz w:val="24"/>
          <w:szCs w:val="24"/>
        </w:rPr>
        <w:t>, it’s important that we</w:t>
      </w:r>
      <w:r w:rsidR="005828E3">
        <w:rPr>
          <w:rFonts w:ascii="Leelawadee UI" w:hAnsi="Leelawadee UI" w:cs="Leelawadee UI"/>
          <w:sz w:val="24"/>
          <w:szCs w:val="24"/>
        </w:rPr>
        <w:t xml:space="preserve"> </w:t>
      </w:r>
      <w:r w:rsidR="004032C5" w:rsidRPr="009F1F9F">
        <w:rPr>
          <w:rFonts w:ascii="Leelawadee UI" w:hAnsi="Leelawadee UI" w:cs="Leelawadee UI"/>
          <w:sz w:val="24"/>
          <w:szCs w:val="24"/>
        </w:rPr>
        <w:t>get vaccinated</w:t>
      </w:r>
      <w:r w:rsidR="00BE2F31">
        <w:rPr>
          <w:rFonts w:ascii="Leelawadee UI" w:hAnsi="Leelawadee UI" w:cs="Leelawadee UI"/>
          <w:sz w:val="24"/>
          <w:szCs w:val="24"/>
        </w:rPr>
        <w:t xml:space="preserve"> along with our family members</w:t>
      </w:r>
      <w:r>
        <w:rPr>
          <w:rFonts w:ascii="Leelawadee UI" w:hAnsi="Leelawadee UI" w:cs="Leelawadee UI"/>
          <w:sz w:val="24"/>
          <w:szCs w:val="24"/>
        </w:rPr>
        <w:t xml:space="preserve">. </w:t>
      </w:r>
      <w:r w:rsidR="00BE2F31">
        <w:rPr>
          <w:rFonts w:ascii="Leelawadee UI" w:hAnsi="Leelawadee UI" w:cs="Leelawadee UI"/>
          <w:sz w:val="24"/>
          <w:szCs w:val="24"/>
        </w:rPr>
        <w:t>By getting vaccinated, w</w:t>
      </w:r>
      <w:r w:rsidR="004032C5" w:rsidRPr="009F1F9F">
        <w:rPr>
          <w:rFonts w:ascii="Leelawadee UI" w:hAnsi="Leelawadee UI" w:cs="Leelawadee UI"/>
          <w:sz w:val="24"/>
          <w:szCs w:val="24"/>
        </w:rPr>
        <w:t xml:space="preserve">e </w:t>
      </w:r>
      <w:r w:rsidR="002A6280">
        <w:rPr>
          <w:rFonts w:ascii="Leelawadee UI" w:hAnsi="Leelawadee UI" w:cs="Leelawadee UI"/>
          <w:sz w:val="24"/>
          <w:szCs w:val="24"/>
        </w:rPr>
        <w:t xml:space="preserve">can </w:t>
      </w:r>
      <w:r w:rsidR="004032C5" w:rsidRPr="009F1F9F">
        <w:rPr>
          <w:rFonts w:ascii="Leelawadee UI" w:hAnsi="Leelawadee UI" w:cs="Leelawadee UI"/>
          <w:sz w:val="24"/>
          <w:szCs w:val="24"/>
        </w:rPr>
        <w:t>protect our culture</w:t>
      </w:r>
      <w:r w:rsidR="009C6060">
        <w:rPr>
          <w:rFonts w:ascii="Leelawadee UI" w:hAnsi="Leelawadee UI" w:cs="Leelawadee UI"/>
          <w:sz w:val="24"/>
          <w:szCs w:val="24"/>
        </w:rPr>
        <w:t>s</w:t>
      </w:r>
      <w:r w:rsidR="005828E3">
        <w:rPr>
          <w:rFonts w:ascii="Leelawadee UI" w:hAnsi="Leelawadee UI" w:cs="Leelawadee UI"/>
          <w:sz w:val="24"/>
          <w:szCs w:val="24"/>
        </w:rPr>
        <w:t xml:space="preserve"> and help our traditions grow</w:t>
      </w:r>
      <w:r w:rsidR="004032C5" w:rsidRPr="009F1F9F">
        <w:rPr>
          <w:rFonts w:ascii="Leelawadee UI" w:hAnsi="Leelawadee UI" w:cs="Leelawadee UI"/>
          <w:sz w:val="24"/>
          <w:szCs w:val="24"/>
        </w:rPr>
        <w:t xml:space="preserve">. </w:t>
      </w:r>
    </w:p>
    <w:p w14:paraId="49407115" w14:textId="5F9307E1" w:rsidR="004032C5" w:rsidRDefault="00B320DA" w:rsidP="00B331F2">
      <w:pPr>
        <w:pStyle w:val="PlainText"/>
        <w:rPr>
          <w:rStyle w:val="Hyperlink"/>
          <w:rFonts w:ascii="Leelawadee UI" w:eastAsia="Times New Roman" w:hAnsi="Leelawadee UI" w:cs="Leelawadee UI"/>
          <w:sz w:val="24"/>
          <w:szCs w:val="24"/>
        </w:rPr>
      </w:pPr>
      <w:r>
        <w:rPr>
          <w:rFonts w:ascii="Leelawadee UI" w:eastAsia="Times New Roman" w:hAnsi="Leelawadee UI" w:cs="Leelawadee UI"/>
          <w:sz w:val="24"/>
          <w:szCs w:val="24"/>
        </w:rPr>
        <w:t>Stay protected</w:t>
      </w:r>
      <w:r w:rsidR="00766E8A">
        <w:rPr>
          <w:rFonts w:ascii="Leelawadee UI" w:eastAsia="Times New Roman" w:hAnsi="Leelawadee UI" w:cs="Leelawadee UI"/>
          <w:sz w:val="24"/>
          <w:szCs w:val="24"/>
        </w:rPr>
        <w:t xml:space="preserve">, </w:t>
      </w:r>
      <w:r>
        <w:rPr>
          <w:rFonts w:ascii="Leelawadee UI" w:eastAsia="Times New Roman" w:hAnsi="Leelawadee UI" w:cs="Leelawadee UI"/>
          <w:sz w:val="24"/>
          <w:szCs w:val="24"/>
        </w:rPr>
        <w:t>connected</w:t>
      </w:r>
      <w:r w:rsidR="00766E8A">
        <w:rPr>
          <w:rFonts w:ascii="Leelawadee UI" w:eastAsia="Times New Roman" w:hAnsi="Leelawadee UI" w:cs="Leelawadee UI"/>
          <w:sz w:val="24"/>
          <w:szCs w:val="24"/>
        </w:rPr>
        <w:t>, and informed</w:t>
      </w:r>
      <w:r>
        <w:rPr>
          <w:rFonts w:ascii="Leelawadee UI" w:eastAsia="Times New Roman" w:hAnsi="Leelawadee UI" w:cs="Leelawadee UI"/>
          <w:sz w:val="24"/>
          <w:szCs w:val="24"/>
        </w:rPr>
        <w:t>. Learn more</w:t>
      </w:r>
      <w:r w:rsidR="004032C5"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hyperlink r:id="rId24" w:history="1">
        <w:r w:rsidR="004032C5" w:rsidRPr="009F1F9F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www.IndianCountryECHO.org/VacciNative</w:t>
        </w:r>
      </w:hyperlink>
      <w:r w:rsidR="00314171" w:rsidRPr="00314171">
        <w:rPr>
          <w:rStyle w:val="Hyperlink"/>
          <w:rFonts w:ascii="Leelawadee UI" w:eastAsia="Times New Roman" w:hAnsi="Leelawadee UI" w:cs="Leelawadee UI"/>
          <w:sz w:val="24"/>
          <w:szCs w:val="24"/>
          <w:u w:val="none"/>
        </w:rPr>
        <w:t xml:space="preserve"> </w:t>
      </w:r>
      <w:r w:rsidR="00314171">
        <w:rPr>
          <w:rFonts w:ascii="Leelawadee UI" w:eastAsia="Times New Roman" w:hAnsi="Leelawadee UI" w:cs="Leelawadee UI"/>
          <w:sz w:val="24"/>
          <w:szCs w:val="24"/>
        </w:rPr>
        <w:t xml:space="preserve">and </w:t>
      </w:r>
      <w:r w:rsidR="004E2465" w:rsidRPr="004E2465">
        <w:rPr>
          <w:rStyle w:val="Hyperlink"/>
          <w:rFonts w:ascii="Leelawadee UI" w:hAnsi="Leelawadee UI" w:cs="Leelawadee UI"/>
          <w:sz w:val="24"/>
          <w:szCs w:val="24"/>
        </w:rPr>
        <w:t>www.youtube.com/watch?v=D2q6WyEBuzs</w:t>
      </w:r>
    </w:p>
    <w:p w14:paraId="31F73060" w14:textId="77777777" w:rsidR="00014F7C" w:rsidRDefault="00014F7C" w:rsidP="00B331F2">
      <w:pPr>
        <w:pStyle w:val="PlainText"/>
        <w:rPr>
          <w:rStyle w:val="Hyperlink"/>
          <w:rFonts w:ascii="Leelawadee UI" w:eastAsia="Times New Roman" w:hAnsi="Leelawadee UI" w:cs="Leelawadee UI"/>
          <w:sz w:val="24"/>
          <w:szCs w:val="24"/>
        </w:rPr>
      </w:pPr>
    </w:p>
    <w:p w14:paraId="149A2B01" w14:textId="77777777" w:rsidR="00A64DB0" w:rsidRDefault="002E28B5" w:rsidP="00A64DB0">
      <w:pPr>
        <w:pStyle w:val="PlainText"/>
        <w:keepNext/>
      </w:pPr>
      <w:r>
        <w:rPr>
          <w:noProof/>
        </w:rPr>
        <w:drawing>
          <wp:inline distT="0" distB="0" distL="0" distR="0" wp14:anchorId="4E478252" wp14:editId="59388E9F">
            <wp:extent cx="3645989" cy="1914144"/>
            <wp:effectExtent l="0" t="0" r="0" b="0"/>
            <wp:docPr id="3933496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349625" name="Picture 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2719" cy="1917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84B88" w14:textId="315EF3DE" w:rsidR="004C46CF" w:rsidRDefault="00A64DB0" w:rsidP="00A64DB0">
      <w:pPr>
        <w:pStyle w:val="Caption"/>
      </w:pPr>
      <w:r>
        <w:t>Facebook</w:t>
      </w:r>
    </w:p>
    <w:p w14:paraId="11684B01" w14:textId="77777777" w:rsidR="00A64DB0" w:rsidRDefault="00A64DB0" w:rsidP="00A64DB0">
      <w:pPr>
        <w:keepNext/>
      </w:pPr>
      <w:r>
        <w:rPr>
          <w:noProof/>
        </w:rPr>
        <w:drawing>
          <wp:inline distT="0" distB="0" distL="0" distR="0" wp14:anchorId="730B92A2" wp14:editId="4EFCF464">
            <wp:extent cx="2950464" cy="2950464"/>
            <wp:effectExtent l="0" t="0" r="2540" b="2540"/>
            <wp:docPr id="96202758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870" cy="295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372D8" w14:textId="493050A6" w:rsidR="00A64DB0" w:rsidRPr="00A64DB0" w:rsidRDefault="00A64DB0" w:rsidP="00A64DB0">
      <w:pPr>
        <w:pStyle w:val="Caption"/>
      </w:pPr>
      <w:r>
        <w:t>Instagram</w:t>
      </w:r>
    </w:p>
    <w:p w14:paraId="6C880EA3" w14:textId="6E2918EE" w:rsidR="00800593" w:rsidRDefault="00800593">
      <w:pPr>
        <w:rPr>
          <w:rFonts w:ascii="Leelawadee UI" w:hAnsi="Leelawadee UI" w:cs="Leelawadee UI"/>
          <w:sz w:val="24"/>
          <w:szCs w:val="24"/>
        </w:rPr>
      </w:pPr>
    </w:p>
    <w:p w14:paraId="5139BEFA" w14:textId="77777777" w:rsidR="00AC7A34" w:rsidRDefault="00AC7A34">
      <w:pPr>
        <w:rPr>
          <w:rFonts w:ascii="Leelawadee UI" w:hAnsi="Leelawadee UI" w:cs="Leelawadee UI"/>
          <w:sz w:val="24"/>
          <w:szCs w:val="24"/>
        </w:rPr>
      </w:pPr>
    </w:p>
    <w:p w14:paraId="1CB0112A" w14:textId="77777777" w:rsidR="00AC7A34" w:rsidRDefault="00AC7A34">
      <w:pPr>
        <w:rPr>
          <w:rFonts w:ascii="Leelawadee UI" w:hAnsi="Leelawadee UI" w:cs="Leelawadee UI"/>
          <w:b/>
          <w:bCs/>
          <w:color w:val="538135" w:themeColor="accent6" w:themeShade="BF"/>
          <w:sz w:val="24"/>
          <w:szCs w:val="24"/>
        </w:rPr>
      </w:pPr>
      <w:r>
        <w:rPr>
          <w:rFonts w:ascii="Leelawadee UI" w:hAnsi="Leelawadee UI" w:cs="Leelawadee UI"/>
          <w:b/>
          <w:bCs/>
          <w:color w:val="538135" w:themeColor="accent6" w:themeShade="BF"/>
          <w:sz w:val="24"/>
          <w:szCs w:val="24"/>
        </w:rPr>
        <w:br w:type="page"/>
      </w:r>
    </w:p>
    <w:p w14:paraId="464AC33A" w14:textId="2F604E7E" w:rsidR="00800593" w:rsidRPr="00C87FD9" w:rsidRDefault="00800593" w:rsidP="00800593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  <w:r w:rsidRPr="00C87FD9">
        <w:rPr>
          <w:rFonts w:ascii="Leelawadee UI" w:hAnsi="Leelawadee UI" w:cs="Leelawadee UI"/>
          <w:b/>
          <w:bCs/>
          <w:sz w:val="24"/>
          <w:szCs w:val="24"/>
        </w:rPr>
        <w:lastRenderedPageBreak/>
        <w:t xml:space="preserve">Post 7: </w:t>
      </w:r>
    </w:p>
    <w:p w14:paraId="3D306488" w14:textId="122F9B8E" w:rsidR="00800593" w:rsidRPr="009F1F9F" w:rsidRDefault="00800593" w:rsidP="00800593">
      <w:pPr>
        <w:pStyle w:val="NoSpacing"/>
        <w:rPr>
          <w:rFonts w:ascii="Leelawadee UI" w:eastAsia="Times New Roman" w:hAnsi="Leelawadee UI" w:cs="Leelawadee UI"/>
          <w:sz w:val="24"/>
          <w:szCs w:val="24"/>
        </w:rPr>
      </w:pPr>
      <w:r w:rsidRPr="009F1F9F">
        <w:rPr>
          <w:rFonts w:ascii="Leelawadee UI" w:eastAsia="Times New Roman" w:hAnsi="Leelawadee UI" w:cs="Leelawadee UI"/>
          <w:sz w:val="24"/>
          <w:szCs w:val="24"/>
        </w:rPr>
        <w:t xml:space="preserve">Caring for our health is a sacred act. As Elders, part of caring for ourselves and our </w:t>
      </w:r>
      <w:r w:rsidR="000129D7">
        <w:rPr>
          <w:rFonts w:ascii="Leelawadee UI" w:eastAsia="Times New Roman" w:hAnsi="Leelawadee UI" w:cs="Leelawadee UI"/>
          <w:sz w:val="24"/>
          <w:szCs w:val="24"/>
        </w:rPr>
        <w:t>families</w:t>
      </w:r>
      <w:r w:rsidRPr="009F1F9F">
        <w:rPr>
          <w:rFonts w:ascii="Leelawadee UI" w:eastAsia="Times New Roman" w:hAnsi="Leelawadee UI" w:cs="Leelawadee UI"/>
          <w:sz w:val="24"/>
          <w:szCs w:val="24"/>
        </w:rPr>
        <w:t xml:space="preserve"> involves making sure we are up to date on our vaccines. </w:t>
      </w:r>
    </w:p>
    <w:p w14:paraId="048D94CB" w14:textId="77777777" w:rsidR="00800593" w:rsidRPr="009F1F9F" w:rsidRDefault="00800593" w:rsidP="00800593">
      <w:pPr>
        <w:pStyle w:val="NoSpacing"/>
        <w:rPr>
          <w:rFonts w:ascii="Leelawadee UI" w:eastAsia="Times New Roman" w:hAnsi="Leelawadee UI" w:cs="Leelawadee UI"/>
          <w:sz w:val="24"/>
          <w:szCs w:val="24"/>
        </w:rPr>
      </w:pPr>
    </w:p>
    <w:p w14:paraId="186D660D" w14:textId="0DB055A9" w:rsidR="00014F7C" w:rsidRPr="00C87FD9" w:rsidRDefault="00673805" w:rsidP="00800593">
      <w:pPr>
        <w:pStyle w:val="NoSpacing"/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</w:pPr>
      <w:r w:rsidRPr="008850AE">
        <w:rPr>
          <w:rFonts w:ascii="Leelawadee UI" w:eastAsia="Times New Roman" w:hAnsi="Leelawadee UI" w:cs="Leelawadee UI"/>
          <w:sz w:val="24"/>
          <w:szCs w:val="24"/>
        </w:rPr>
        <w:t>Stay protected</w:t>
      </w:r>
      <w:r w:rsidR="00A91D20">
        <w:rPr>
          <w:rFonts w:ascii="Leelawadee UI" w:eastAsia="Times New Roman" w:hAnsi="Leelawadee UI" w:cs="Leelawadee UI"/>
          <w:sz w:val="24"/>
          <w:szCs w:val="24"/>
        </w:rPr>
        <w:t xml:space="preserve">, </w:t>
      </w:r>
      <w:r w:rsidRPr="008850AE">
        <w:rPr>
          <w:rFonts w:ascii="Leelawadee UI" w:eastAsia="Times New Roman" w:hAnsi="Leelawadee UI" w:cs="Leelawadee UI"/>
          <w:sz w:val="24"/>
          <w:szCs w:val="24"/>
        </w:rPr>
        <w:t>connected</w:t>
      </w:r>
      <w:r w:rsidR="00A91D20">
        <w:rPr>
          <w:rFonts w:ascii="Leelawadee UI" w:eastAsia="Times New Roman" w:hAnsi="Leelawadee UI" w:cs="Leelawadee UI"/>
          <w:sz w:val="24"/>
          <w:szCs w:val="24"/>
        </w:rPr>
        <w:t>, and informed</w:t>
      </w:r>
      <w:r w:rsidRPr="008850AE">
        <w:rPr>
          <w:rFonts w:ascii="Leelawadee UI" w:eastAsia="Times New Roman" w:hAnsi="Leelawadee UI" w:cs="Leelawadee UI"/>
          <w:sz w:val="24"/>
          <w:szCs w:val="24"/>
        </w:rPr>
        <w:t xml:space="preserve">. </w:t>
      </w:r>
      <w:r w:rsidR="008850AE" w:rsidRPr="008850AE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Learn about six vital vaccines for Elders: </w:t>
      </w:r>
      <w:r w:rsidR="008850AE" w:rsidRPr="00C87FD9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>[</w:t>
      </w:r>
      <w:r w:rsidR="002D4BCF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 xml:space="preserve">Link to </w:t>
      </w:r>
      <w:r w:rsidR="008850AE" w:rsidRPr="00C87FD9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 xml:space="preserve">“6 Vital Vaccines for Elders” </w:t>
      </w:r>
      <w:r w:rsidR="002D4BCF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>handout</w:t>
      </w:r>
      <w:r w:rsidR="008850AE" w:rsidRPr="00C87FD9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>]</w:t>
      </w:r>
    </w:p>
    <w:p w14:paraId="61A15085" w14:textId="77777777" w:rsidR="008850AE" w:rsidRDefault="008850AE" w:rsidP="00800593">
      <w:pPr>
        <w:pStyle w:val="NoSpacing"/>
        <w:rPr>
          <w:rStyle w:val="Hyperlink"/>
          <w:rFonts w:ascii="Leelawadee UI" w:eastAsia="Times New Roman" w:hAnsi="Leelawadee UI" w:cs="Leelawadee UI"/>
          <w:sz w:val="24"/>
          <w:szCs w:val="24"/>
        </w:rPr>
      </w:pPr>
    </w:p>
    <w:p w14:paraId="502C1627" w14:textId="77777777" w:rsidR="00623ED5" w:rsidRDefault="002E28B5" w:rsidP="00623ED5">
      <w:pPr>
        <w:pStyle w:val="NoSpacing"/>
        <w:keepNext/>
      </w:pPr>
      <w:r>
        <w:rPr>
          <w:noProof/>
        </w:rPr>
        <w:drawing>
          <wp:inline distT="0" distB="0" distL="0" distR="0" wp14:anchorId="1C8C4F3F" wp14:editId="0137A68C">
            <wp:extent cx="3657601" cy="1920240"/>
            <wp:effectExtent l="0" t="0" r="0" b="3810"/>
            <wp:docPr id="4558350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835033" name="Picture 1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718" cy="1925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888B4" w14:textId="1718B757" w:rsidR="004032C5" w:rsidRDefault="00623ED5" w:rsidP="00623ED5">
      <w:pPr>
        <w:pStyle w:val="Caption"/>
      </w:pPr>
      <w:r>
        <w:t>Facebook</w:t>
      </w:r>
    </w:p>
    <w:p w14:paraId="03CC99D4" w14:textId="77777777" w:rsidR="00623ED5" w:rsidRDefault="00623ED5" w:rsidP="00623ED5">
      <w:pPr>
        <w:keepNext/>
      </w:pPr>
      <w:r>
        <w:rPr>
          <w:noProof/>
        </w:rPr>
        <w:drawing>
          <wp:inline distT="0" distB="0" distL="0" distR="0" wp14:anchorId="42A5220D" wp14:editId="695F1F10">
            <wp:extent cx="2950464" cy="2950464"/>
            <wp:effectExtent l="0" t="0" r="2540" b="2540"/>
            <wp:docPr id="153686404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573" cy="2960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F821C" w14:textId="74BA3E96" w:rsidR="00623ED5" w:rsidRPr="00623ED5" w:rsidRDefault="00623ED5" w:rsidP="00623ED5">
      <w:pPr>
        <w:pStyle w:val="Caption"/>
      </w:pPr>
      <w:r>
        <w:t>Instagram</w:t>
      </w:r>
    </w:p>
    <w:p w14:paraId="64CCD277" w14:textId="77777777" w:rsidR="00800593" w:rsidRPr="000F5348" w:rsidRDefault="00800593" w:rsidP="00C72824">
      <w:pPr>
        <w:pStyle w:val="NoSpacing"/>
        <w:rPr>
          <w:rFonts w:ascii="Leelawadee UI" w:hAnsi="Leelawadee UI" w:cs="Leelawadee UI"/>
          <w:sz w:val="24"/>
          <w:szCs w:val="24"/>
        </w:rPr>
      </w:pPr>
    </w:p>
    <w:p w14:paraId="57DCB98C" w14:textId="4B5BAD9A" w:rsidR="00990C0E" w:rsidRPr="009F1F9F" w:rsidRDefault="00990C0E" w:rsidP="004032C5">
      <w:pPr>
        <w:pStyle w:val="NoSpacing"/>
        <w:rPr>
          <w:rFonts w:ascii="Leelawadee UI" w:hAnsi="Leelawadee UI" w:cs="Leelawadee UI"/>
          <w:sz w:val="20"/>
          <w:szCs w:val="20"/>
        </w:rPr>
      </w:pPr>
    </w:p>
    <w:p w14:paraId="21B38505" w14:textId="77777777" w:rsidR="001129E6" w:rsidRDefault="001129E6">
      <w:pPr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br w:type="page"/>
      </w:r>
    </w:p>
    <w:p w14:paraId="3DAB15E4" w14:textId="33A15F37" w:rsidR="006616F3" w:rsidRPr="009F1F9F" w:rsidRDefault="006616F3" w:rsidP="006616F3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  <w:r w:rsidRPr="00B02A01">
        <w:rPr>
          <w:rFonts w:ascii="Leelawadee UI" w:hAnsi="Leelawadee UI" w:cs="Leelawadee UI"/>
          <w:b/>
          <w:bCs/>
          <w:sz w:val="24"/>
          <w:szCs w:val="24"/>
        </w:rPr>
        <w:lastRenderedPageBreak/>
        <w:t xml:space="preserve">Post </w:t>
      </w:r>
      <w:r w:rsidR="00393375">
        <w:rPr>
          <w:rFonts w:ascii="Leelawadee UI" w:hAnsi="Leelawadee UI" w:cs="Leelawadee UI"/>
          <w:b/>
          <w:bCs/>
          <w:sz w:val="24"/>
          <w:szCs w:val="24"/>
        </w:rPr>
        <w:t>8</w:t>
      </w:r>
      <w:r w:rsidRPr="00B02A01">
        <w:rPr>
          <w:rFonts w:ascii="Leelawadee UI" w:hAnsi="Leelawadee UI" w:cs="Leelawadee UI"/>
          <w:b/>
          <w:bCs/>
          <w:sz w:val="24"/>
          <w:szCs w:val="24"/>
        </w:rPr>
        <w:t>:</w:t>
      </w:r>
      <w:r w:rsidRPr="009F1F9F">
        <w:rPr>
          <w:rFonts w:ascii="Leelawadee UI" w:hAnsi="Leelawadee UI" w:cs="Leelawadee UI"/>
          <w:b/>
          <w:bCs/>
          <w:sz w:val="24"/>
          <w:szCs w:val="24"/>
        </w:rPr>
        <w:t xml:space="preserve"> </w:t>
      </w:r>
    </w:p>
    <w:p w14:paraId="05A9055A" w14:textId="4A4CAE7E" w:rsidR="00021005" w:rsidRPr="009F1F9F" w:rsidRDefault="006616F3" w:rsidP="004E7A6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“In the past we</w:t>
      </w:r>
      <w:r w:rsidR="004E7A6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have been affected by diseases and lost family members</w:t>
      </w:r>
      <w:r w:rsidR="008E650D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and community members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.</w:t>
      </w:r>
      <w:r w:rsidR="00D310BF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="005A7B1C">
        <w:rPr>
          <w:rFonts w:ascii="Leelawadee UI" w:eastAsia="Times New Roman" w:hAnsi="Leelawadee UI" w:cs="Leelawadee UI"/>
          <w:color w:val="000000"/>
          <w:sz w:val="24"/>
          <w:szCs w:val="24"/>
        </w:rPr>
        <w:t>Today</w:t>
      </w:r>
      <w:r w:rsidR="00D310BF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, we</w:t>
      </w:r>
      <w:r w:rsidR="005A7B1C">
        <w:rPr>
          <w:rFonts w:ascii="Leelawadee UI" w:eastAsia="Times New Roman" w:hAnsi="Leelawadee UI" w:cs="Leelawadee UI"/>
          <w:color w:val="000000"/>
          <w:sz w:val="24"/>
          <w:szCs w:val="24"/>
        </w:rPr>
        <w:t>’</w:t>
      </w:r>
      <w:r w:rsidR="00D310BF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re fortunate</w:t>
      </w:r>
      <w:r w:rsidR="007D1575">
        <w:rPr>
          <w:rFonts w:ascii="Leelawadee UI" w:eastAsia="Times New Roman" w:hAnsi="Leelawadee UI" w:cs="Leelawadee UI"/>
          <w:color w:val="000000"/>
          <w:sz w:val="24"/>
          <w:szCs w:val="24"/>
        </w:rPr>
        <w:t>. V</w:t>
      </w:r>
      <w:r w:rsidR="00C8498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accines prevent diseases from harming our communities</w:t>
      </w:r>
      <w:r w:rsidR="004E7A6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to the extent </w:t>
      </w:r>
      <w:r w:rsidR="00C8498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they did before.</w:t>
      </w:r>
      <w:r w:rsidR="004E7A62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”</w:t>
      </w:r>
      <w:r w:rsidR="00C8498C"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</w:p>
    <w:p w14:paraId="6AA97E1F" w14:textId="6D88FB49" w:rsidR="004E7A62" w:rsidRDefault="004E7A62" w:rsidP="004E7A6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– Dr. Lakota Scott, Din</w:t>
      </w:r>
      <w:r w:rsidR="00152573">
        <w:rPr>
          <w:rFonts w:ascii="Leelawadee UI" w:eastAsia="Times New Roman" w:hAnsi="Leelawadee UI" w:cs="Leelawadee UI"/>
          <w:color w:val="000000"/>
          <w:sz w:val="24"/>
          <w:szCs w:val="24"/>
        </w:rPr>
        <w:t>é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, Naturopathic doctor   </w:t>
      </w:r>
    </w:p>
    <w:p w14:paraId="6D2BD069" w14:textId="77777777" w:rsidR="005C0C59" w:rsidRDefault="005C0C59" w:rsidP="004E7A62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</w:p>
    <w:p w14:paraId="738C1C26" w14:textId="77D1DB3D" w:rsidR="005C0C59" w:rsidRDefault="005C0C59" w:rsidP="005C0C59">
      <w:pPr>
        <w:pStyle w:val="NoSpacing"/>
        <w:rPr>
          <w:rStyle w:val="Hyperlink"/>
          <w:rFonts w:ascii="Leelawadee UI" w:eastAsia="Times New Roman" w:hAnsi="Leelawadee UI" w:cs="Leelawadee UI"/>
          <w:sz w:val="24"/>
          <w:szCs w:val="24"/>
        </w:rPr>
      </w:pPr>
      <w:r>
        <w:rPr>
          <w:rFonts w:ascii="Leelawadee UI" w:eastAsia="Times New Roman" w:hAnsi="Leelawadee UI" w:cs="Leelawadee UI"/>
          <w:sz w:val="24"/>
          <w:szCs w:val="24"/>
        </w:rPr>
        <w:t>To learn more</w:t>
      </w:r>
      <w:r w:rsidRPr="009F1F9F">
        <w:rPr>
          <w:rFonts w:ascii="Leelawadee UI" w:eastAsia="Times New Roman" w:hAnsi="Leelawadee UI" w:cs="Leelawadee UI"/>
          <w:sz w:val="24"/>
          <w:szCs w:val="24"/>
        </w:rPr>
        <w:t xml:space="preserve">, visit: </w:t>
      </w:r>
      <w:hyperlink r:id="rId29" w:history="1">
        <w:r w:rsidRPr="009F1F9F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www.IndianCountryECHO.org/VacciNative</w:t>
        </w:r>
      </w:hyperlink>
      <w:r w:rsidR="0076484F" w:rsidRPr="0076484F">
        <w:rPr>
          <w:rStyle w:val="Hyperlink"/>
          <w:rFonts w:ascii="Leelawadee UI" w:eastAsia="Times New Roman" w:hAnsi="Leelawadee UI" w:cs="Leelawadee UI"/>
          <w:sz w:val="24"/>
          <w:szCs w:val="24"/>
          <w:u w:val="none"/>
        </w:rPr>
        <w:t xml:space="preserve"> </w:t>
      </w:r>
      <w:r w:rsidR="00B02A01">
        <w:rPr>
          <w:rFonts w:ascii="Leelawadee UI" w:eastAsia="Times New Roman" w:hAnsi="Leelawadee UI" w:cs="Leelawadee UI"/>
          <w:color w:val="000000"/>
          <w:sz w:val="24"/>
          <w:szCs w:val="24"/>
        </w:rPr>
        <w:t>and</w:t>
      </w:r>
      <w:r w:rsidR="0076484F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hyperlink r:id="rId30" w:history="1">
        <w:r w:rsidR="007C60C5" w:rsidRPr="00643019">
          <w:rPr>
            <w:rStyle w:val="Hyperlink"/>
            <w:rFonts w:ascii="Leelawadee UI" w:eastAsia="Times New Roman" w:hAnsi="Leelawadee UI" w:cs="Leelawadee UI"/>
            <w:sz w:val="24"/>
            <w:szCs w:val="24"/>
          </w:rPr>
          <w:t>https://youtu.be/KZdYrKnfEac</w:t>
        </w:r>
      </w:hyperlink>
      <w:r w:rsidR="007C60C5"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</w:p>
    <w:p w14:paraId="74F0AF86" w14:textId="77777777" w:rsidR="008441A4" w:rsidRDefault="008441A4" w:rsidP="005C0C59">
      <w:pPr>
        <w:pStyle w:val="NoSpacing"/>
        <w:rPr>
          <w:rStyle w:val="Hyperlink"/>
          <w:rFonts w:ascii="Leelawadee UI" w:eastAsia="Times New Roman" w:hAnsi="Leelawadee UI" w:cs="Leelawadee UI"/>
          <w:sz w:val="24"/>
          <w:szCs w:val="24"/>
        </w:rPr>
      </w:pPr>
    </w:p>
    <w:p w14:paraId="38ADF61B" w14:textId="77777777" w:rsidR="00623ED5" w:rsidRDefault="002B25D0" w:rsidP="00623ED5">
      <w:pPr>
        <w:keepNext/>
        <w:shd w:val="clear" w:color="auto" w:fill="FFFFFF"/>
        <w:spacing w:after="0" w:line="240" w:lineRule="auto"/>
      </w:pPr>
      <w:r>
        <w:rPr>
          <w:noProof/>
        </w:rPr>
        <w:drawing>
          <wp:inline distT="0" distB="0" distL="0" distR="0" wp14:anchorId="17352094" wp14:editId="10ECD975">
            <wp:extent cx="3715659" cy="1950720"/>
            <wp:effectExtent l="0" t="0" r="0" b="0"/>
            <wp:docPr id="2046832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832933" name="Picture 1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2110" cy="195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5A66D" w14:textId="6C1D884E" w:rsidR="007F6B31" w:rsidRDefault="00623ED5" w:rsidP="00623ED5">
      <w:pPr>
        <w:pStyle w:val="Caption"/>
      </w:pPr>
      <w:r>
        <w:t>Facebook</w:t>
      </w:r>
    </w:p>
    <w:p w14:paraId="14F4EF78" w14:textId="77777777" w:rsidR="00A52454" w:rsidRDefault="00A52454" w:rsidP="00A52454">
      <w:pPr>
        <w:keepNext/>
      </w:pPr>
      <w:r>
        <w:rPr>
          <w:noProof/>
        </w:rPr>
        <w:drawing>
          <wp:inline distT="0" distB="0" distL="0" distR="0" wp14:anchorId="021F168E" wp14:editId="0AAFAF83">
            <wp:extent cx="2987040" cy="2987040"/>
            <wp:effectExtent l="0" t="0" r="3810" b="3810"/>
            <wp:docPr id="207432802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595" cy="299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C8BAF" w14:textId="4D1B8CF7" w:rsidR="00A52454" w:rsidRPr="00A52454" w:rsidRDefault="00A52454" w:rsidP="00A52454">
      <w:pPr>
        <w:pStyle w:val="Caption"/>
      </w:pPr>
      <w:r>
        <w:t>Instagram</w:t>
      </w:r>
    </w:p>
    <w:p w14:paraId="40E070C9" w14:textId="3A120E5D" w:rsidR="00623ED5" w:rsidRPr="00623ED5" w:rsidRDefault="00623ED5" w:rsidP="00623ED5"/>
    <w:p w14:paraId="1BCE29D2" w14:textId="44C5057E" w:rsidR="005C0C59" w:rsidRDefault="005C0C59" w:rsidP="005C0C59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58A39E74" w14:textId="77777777" w:rsidR="007F6B31" w:rsidRDefault="007F6B31" w:rsidP="00180E42">
      <w:pPr>
        <w:pStyle w:val="NoSpacing"/>
      </w:pPr>
    </w:p>
    <w:p w14:paraId="20557719" w14:textId="77777777" w:rsidR="001129E6" w:rsidRDefault="001129E6">
      <w:pPr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br w:type="page"/>
      </w:r>
    </w:p>
    <w:p w14:paraId="1512FFE6" w14:textId="1D562728" w:rsidR="00E21204" w:rsidRPr="00170535" w:rsidRDefault="00021005" w:rsidP="00E21204">
      <w:pPr>
        <w:pStyle w:val="NoSpacing"/>
        <w:rPr>
          <w:rFonts w:ascii="Leelawadee UI" w:hAnsi="Leelawadee UI" w:cs="Leelawadee UI"/>
          <w:b/>
          <w:bCs/>
          <w:sz w:val="24"/>
          <w:szCs w:val="24"/>
        </w:rPr>
      </w:pPr>
      <w:commentRangeStart w:id="0"/>
      <w:r w:rsidRPr="00170535">
        <w:rPr>
          <w:rFonts w:ascii="Leelawadee UI" w:hAnsi="Leelawadee UI" w:cs="Leelawadee UI"/>
          <w:b/>
          <w:bCs/>
          <w:sz w:val="24"/>
          <w:szCs w:val="24"/>
        </w:rPr>
        <w:lastRenderedPageBreak/>
        <w:t xml:space="preserve">Post </w:t>
      </w:r>
      <w:r w:rsidR="00393375">
        <w:rPr>
          <w:rFonts w:ascii="Leelawadee UI" w:hAnsi="Leelawadee UI" w:cs="Leelawadee UI"/>
          <w:b/>
          <w:bCs/>
          <w:sz w:val="24"/>
          <w:szCs w:val="24"/>
        </w:rPr>
        <w:t>9</w:t>
      </w:r>
      <w:r w:rsidRPr="00170535">
        <w:rPr>
          <w:rFonts w:ascii="Leelawadee UI" w:hAnsi="Leelawadee UI" w:cs="Leelawadee UI"/>
          <w:b/>
          <w:bCs/>
          <w:sz w:val="24"/>
          <w:szCs w:val="24"/>
        </w:rPr>
        <w:t xml:space="preserve">: </w:t>
      </w:r>
      <w:commentRangeEnd w:id="0"/>
      <w:r w:rsidR="00BE0C86">
        <w:rPr>
          <w:rStyle w:val="CommentReference"/>
        </w:rPr>
        <w:commentReference w:id="0"/>
      </w:r>
    </w:p>
    <w:p w14:paraId="0082EC64" w14:textId="715CFE3A" w:rsidR="00586026" w:rsidRDefault="00377D3D" w:rsidP="00964F2D">
      <w:pPr>
        <w:spacing w:line="240" w:lineRule="auto"/>
        <w:rPr>
          <w:rFonts w:ascii="Leelawadee UI" w:eastAsia="Times New Roman" w:hAnsi="Leelawadee UI" w:cs="Leelawadee UI"/>
          <w:color w:val="000000"/>
          <w:sz w:val="24"/>
          <w:szCs w:val="24"/>
        </w:rPr>
      </w:pPr>
      <w:r>
        <w:rPr>
          <w:rFonts w:ascii="Leelawadee UI" w:hAnsi="Leelawadee UI" w:cs="Leelawadee UI"/>
          <w:sz w:val="24"/>
          <w:szCs w:val="24"/>
        </w:rPr>
        <w:t>“</w:t>
      </w:r>
      <w:r w:rsidR="00586026">
        <w:rPr>
          <w:rFonts w:ascii="Leelawadee UI" w:hAnsi="Leelawadee UI" w:cs="Leelawadee UI"/>
          <w:sz w:val="24"/>
          <w:szCs w:val="24"/>
        </w:rPr>
        <w:t>See t</w:t>
      </w:r>
      <w:r>
        <w:rPr>
          <w:rFonts w:ascii="Leelawadee UI" w:hAnsi="Leelawadee UI" w:cs="Leelawadee UI"/>
          <w:sz w:val="24"/>
          <w:szCs w:val="24"/>
        </w:rPr>
        <w:t>hat picture on the wall</w:t>
      </w:r>
      <w:r w:rsidR="00586026">
        <w:rPr>
          <w:rFonts w:ascii="Leelawadee UI" w:hAnsi="Leelawadee UI" w:cs="Leelawadee UI"/>
          <w:sz w:val="24"/>
          <w:szCs w:val="24"/>
        </w:rPr>
        <w:t>. M</w:t>
      </w:r>
      <w:r>
        <w:rPr>
          <w:rFonts w:ascii="Leelawadee UI" w:hAnsi="Leelawadee UI" w:cs="Leelawadee UI"/>
          <w:sz w:val="24"/>
          <w:szCs w:val="24"/>
        </w:rPr>
        <w:t xml:space="preserve">om said </w:t>
      </w:r>
      <w:r w:rsidR="00A74A8B">
        <w:rPr>
          <w:rFonts w:ascii="Leelawadee UI" w:hAnsi="Leelawadee UI" w:cs="Leelawadee UI"/>
          <w:sz w:val="24"/>
          <w:szCs w:val="24"/>
        </w:rPr>
        <w:t xml:space="preserve">that </w:t>
      </w:r>
      <w:r>
        <w:rPr>
          <w:rFonts w:ascii="Leelawadee UI" w:hAnsi="Leelawadee UI" w:cs="Leelawadee UI"/>
          <w:sz w:val="24"/>
          <w:szCs w:val="24"/>
        </w:rPr>
        <w:t xml:space="preserve">was </w:t>
      </w:r>
      <w:r w:rsidR="00EB7952">
        <w:rPr>
          <w:rFonts w:ascii="Leelawadee UI" w:hAnsi="Leelawadee UI" w:cs="Leelawadee UI"/>
          <w:sz w:val="24"/>
          <w:szCs w:val="24"/>
        </w:rPr>
        <w:t>her</w:t>
      </w:r>
      <w:r>
        <w:rPr>
          <w:rFonts w:ascii="Leelawadee UI" w:hAnsi="Leelawadee UI" w:cs="Leelawadee UI"/>
          <w:sz w:val="24"/>
          <w:szCs w:val="24"/>
        </w:rPr>
        <w:t xml:space="preserve"> sister. She died during the flu epidemic.”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-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 xml:space="preserve"> </w:t>
      </w:r>
      <w:r w:rsidRPr="009F1F9F">
        <w:rPr>
          <w:rFonts w:ascii="Leelawadee UI" w:eastAsia="Times New Roman" w:hAnsi="Leelawadee UI" w:cs="Leelawadee UI"/>
          <w:color w:val="000000"/>
          <w:sz w:val="24"/>
          <w:szCs w:val="24"/>
        </w:rPr>
        <w:t>Aunt Marie</w:t>
      </w:r>
      <w:r>
        <w:rPr>
          <w:rFonts w:ascii="Leelawadee UI" w:eastAsia="Times New Roman" w:hAnsi="Leelawadee UI" w:cs="Leelawadee UI"/>
          <w:color w:val="000000"/>
          <w:sz w:val="24"/>
          <w:szCs w:val="24"/>
        </w:rPr>
        <w:t>, Lummi Nation Elder</w:t>
      </w:r>
    </w:p>
    <w:p w14:paraId="7F787F09" w14:textId="77777777" w:rsidR="007D4CA4" w:rsidRDefault="007D4CA4" w:rsidP="007D4CA4">
      <w:pPr>
        <w:pStyle w:val="NoSpacing"/>
      </w:pPr>
    </w:p>
    <w:p w14:paraId="179B0266" w14:textId="198E8F80" w:rsidR="008441A4" w:rsidRDefault="007D4CA4" w:rsidP="008441A4">
      <w:pPr>
        <w:pStyle w:val="NoSpacing"/>
        <w:rPr>
          <w:rFonts w:ascii="Leelawadee UI" w:hAnsi="Leelawadee UI" w:cs="Leelawadee UI"/>
          <w:sz w:val="24"/>
          <w:szCs w:val="24"/>
          <w:shd w:val="clear" w:color="auto" w:fill="FFFFFF"/>
        </w:rPr>
      </w:pPr>
      <w:r w:rsidRPr="00CA02F2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Our ancestors faced many serious respiratory illnesses. </w:t>
      </w:r>
      <w:r>
        <w:rPr>
          <w:rFonts w:ascii="Leelawadee UI" w:hAnsi="Leelawadee UI" w:cs="Leelawadee UI"/>
          <w:sz w:val="24"/>
          <w:szCs w:val="24"/>
          <w:shd w:val="clear" w:color="auto" w:fill="FFFFFF"/>
        </w:rPr>
        <w:t>S</w:t>
      </w:r>
      <w:r w:rsidRPr="00CA02F2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ome </w:t>
      </w:r>
      <w:r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even </w:t>
      </w:r>
      <w:r w:rsidRPr="00CA02F2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died from them. Respiratory illnesses - like flu, RSV, and COVID - are still very serious today. However, nowadays we are fortunate to have vaccines that can help us protect ourselves and our communities. </w:t>
      </w:r>
      <w:r w:rsidR="000025FF" w:rsidRPr="009F1F9F">
        <w:rPr>
          <w:rFonts w:ascii="Leelawadee UI" w:hAnsi="Leelawadee UI" w:cs="Leelawadee UI"/>
          <w:sz w:val="24"/>
          <w:szCs w:val="24"/>
        </w:rPr>
        <w:t>Learn more:</w:t>
      </w:r>
      <w:r w:rsidR="000025FF" w:rsidRPr="009F1F9F">
        <w:rPr>
          <w:rFonts w:ascii="Leelawadee UI" w:eastAsia="Times New Roman" w:hAnsi="Leelawadee UI" w:cs="Leelawadee UI"/>
          <w:sz w:val="24"/>
          <w:szCs w:val="24"/>
        </w:rPr>
        <w:t xml:space="preserve"> </w:t>
      </w:r>
      <w:r w:rsidR="00CE055B" w:rsidRPr="002D68F9">
        <w:rPr>
          <w:rFonts w:ascii="Leelawadee UI" w:hAnsi="Leelawadee UI" w:cs="Leelawadee UI"/>
          <w:b/>
          <w:bCs/>
          <w:color w:val="2E74B5" w:themeColor="accent5" w:themeShade="BF"/>
          <w:sz w:val="24"/>
          <w:szCs w:val="24"/>
          <w:shd w:val="clear" w:color="auto" w:fill="FFFFFF"/>
        </w:rPr>
        <w:t>[</w:t>
      </w:r>
      <w:r w:rsidR="002D4BCF">
        <w:rPr>
          <w:rFonts w:ascii="Leelawadee UI" w:hAnsi="Leelawadee UI" w:cs="Leelawadee UI"/>
          <w:b/>
          <w:bCs/>
          <w:color w:val="2E74B5" w:themeColor="accent5" w:themeShade="BF"/>
          <w:sz w:val="24"/>
          <w:szCs w:val="24"/>
          <w:shd w:val="clear" w:color="auto" w:fill="FFFFFF"/>
        </w:rPr>
        <w:t>L</w:t>
      </w:r>
      <w:r w:rsidR="00CE055B" w:rsidRPr="002D68F9">
        <w:rPr>
          <w:rFonts w:ascii="Leelawadee UI" w:hAnsi="Leelawadee UI" w:cs="Leelawadee UI"/>
          <w:b/>
          <w:bCs/>
          <w:color w:val="2E74B5" w:themeColor="accent5" w:themeShade="BF"/>
          <w:sz w:val="24"/>
          <w:szCs w:val="24"/>
          <w:shd w:val="clear" w:color="auto" w:fill="FFFFFF"/>
        </w:rPr>
        <w:t>ink to “Respiratory Illnesses” handout]</w:t>
      </w:r>
    </w:p>
    <w:p w14:paraId="4419E11E" w14:textId="77777777" w:rsidR="00CE055B" w:rsidRDefault="00CE055B" w:rsidP="008441A4">
      <w:pPr>
        <w:pStyle w:val="NoSpacing"/>
      </w:pPr>
    </w:p>
    <w:p w14:paraId="0228A633" w14:textId="77777777" w:rsidR="00623ED5" w:rsidRDefault="005547A4" w:rsidP="00623ED5">
      <w:pPr>
        <w:keepNext/>
        <w:spacing w:line="240" w:lineRule="auto"/>
      </w:pPr>
      <w:r>
        <w:rPr>
          <w:noProof/>
        </w:rPr>
        <w:drawing>
          <wp:inline distT="0" distB="0" distL="0" distR="0" wp14:anchorId="40D68E66" wp14:editId="557F2B5F">
            <wp:extent cx="3669212" cy="1926336"/>
            <wp:effectExtent l="0" t="0" r="7620" b="0"/>
            <wp:docPr id="1047804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804170" name="Picture 1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9081" cy="1931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C942B" w14:textId="1B24C676" w:rsidR="00623ED5" w:rsidRDefault="00623ED5" w:rsidP="00623ED5">
      <w:pPr>
        <w:pStyle w:val="Caption"/>
      </w:pPr>
      <w:r>
        <w:t>Facebook</w:t>
      </w:r>
    </w:p>
    <w:p w14:paraId="1039B12B" w14:textId="77777777" w:rsidR="00623ED5" w:rsidRDefault="00623ED5" w:rsidP="00623ED5">
      <w:pPr>
        <w:keepNext/>
        <w:spacing w:line="240" w:lineRule="auto"/>
      </w:pPr>
      <w:r>
        <w:rPr>
          <w:noProof/>
        </w:rPr>
        <w:drawing>
          <wp:inline distT="0" distB="0" distL="0" distR="0" wp14:anchorId="1A48B8D9" wp14:editId="22669C19">
            <wp:extent cx="2987040" cy="2987040"/>
            <wp:effectExtent l="0" t="0" r="3810" b="3810"/>
            <wp:docPr id="38168899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744" cy="2993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AC9E3" w14:textId="7DDEB090" w:rsidR="00AF6055" w:rsidRDefault="00623ED5" w:rsidP="00623ED5">
      <w:pPr>
        <w:pStyle w:val="Caption"/>
        <w:rPr>
          <w:rFonts w:ascii="Leelawadee UI" w:eastAsia="Times New Roman" w:hAnsi="Leelawadee UI" w:cs="Leelawadee UI"/>
          <w:b/>
          <w:bCs/>
          <w:color w:val="000000"/>
          <w:sz w:val="16"/>
          <w:szCs w:val="16"/>
        </w:rPr>
      </w:pPr>
      <w:r>
        <w:t>Instagram</w:t>
      </w:r>
    </w:p>
    <w:p w14:paraId="4DB5C95E" w14:textId="0D6E11C1" w:rsidR="000025FF" w:rsidRPr="00954DC5" w:rsidRDefault="000025FF" w:rsidP="00E21204">
      <w:pPr>
        <w:spacing w:line="240" w:lineRule="auto"/>
        <w:rPr>
          <w:rStyle w:val="Hyperlink"/>
          <w:rFonts w:ascii="Leelawadee UI" w:hAnsi="Leelawadee UI" w:cs="Leelawadee UI"/>
          <w:color w:val="4472C4" w:themeColor="accent1"/>
          <w:sz w:val="16"/>
          <w:szCs w:val="16"/>
        </w:rPr>
      </w:pPr>
    </w:p>
    <w:p w14:paraId="419D2E3C" w14:textId="77777777" w:rsidR="00954DC5" w:rsidRDefault="00954DC5" w:rsidP="00E21204">
      <w:pPr>
        <w:spacing w:line="240" w:lineRule="auto"/>
        <w:rPr>
          <w:rStyle w:val="Hyperlink"/>
          <w:rFonts w:ascii="Leelawadee UI" w:hAnsi="Leelawadee UI" w:cs="Leelawadee UI"/>
          <w:color w:val="auto"/>
          <w:sz w:val="16"/>
          <w:szCs w:val="16"/>
          <w:u w:val="none"/>
        </w:rPr>
      </w:pPr>
    </w:p>
    <w:p w14:paraId="73E86F1A" w14:textId="77777777" w:rsidR="00107495" w:rsidRPr="00180E42" w:rsidRDefault="00107495" w:rsidP="00E21204">
      <w:pPr>
        <w:spacing w:line="240" w:lineRule="auto"/>
        <w:rPr>
          <w:rStyle w:val="Hyperlink"/>
          <w:rFonts w:ascii="Leelawadee UI" w:hAnsi="Leelawadee UI" w:cs="Leelawadee UI"/>
          <w:color w:val="auto"/>
          <w:sz w:val="2"/>
          <w:szCs w:val="2"/>
          <w:u w:val="none"/>
        </w:rPr>
      </w:pPr>
    </w:p>
    <w:p w14:paraId="5FD59D52" w14:textId="77777777" w:rsidR="00107495" w:rsidRPr="00180E42" w:rsidRDefault="00107495" w:rsidP="00E2382D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color w:val="000000"/>
          <w:sz w:val="18"/>
          <w:szCs w:val="18"/>
        </w:rPr>
      </w:pPr>
    </w:p>
    <w:p w14:paraId="78B0190E" w14:textId="77777777" w:rsidR="00180E42" w:rsidRPr="00180E42" w:rsidRDefault="00180E42" w:rsidP="00655C43">
      <w:pPr>
        <w:shd w:val="clear" w:color="auto" w:fill="FFFFFF"/>
        <w:spacing w:after="0" w:line="240" w:lineRule="auto"/>
        <w:rPr>
          <w:rFonts w:ascii="Leelawadee UI" w:eastAsia="Times New Roman" w:hAnsi="Leelawadee UI" w:cs="Leelawadee UI"/>
          <w:b/>
          <w:bCs/>
          <w:color w:val="000000"/>
          <w:sz w:val="12"/>
          <w:szCs w:val="12"/>
        </w:rPr>
      </w:pPr>
    </w:p>
    <w:p w14:paraId="770C7696" w14:textId="06B234E7" w:rsidR="00E21204" w:rsidRPr="003530B5" w:rsidRDefault="00E21204" w:rsidP="00E21204">
      <w:pPr>
        <w:pStyle w:val="NoSpacing"/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</w:pPr>
      <w:r w:rsidRPr="003530B5"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  <w:lastRenderedPageBreak/>
        <w:t xml:space="preserve">Post </w:t>
      </w:r>
      <w:r w:rsidR="00393375"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  <w:t>10</w:t>
      </w:r>
      <w:r w:rsidRPr="003530B5"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  <w:t xml:space="preserve">: </w:t>
      </w:r>
    </w:p>
    <w:p w14:paraId="2E104549" w14:textId="122BE44C" w:rsidR="00CB54D5" w:rsidRDefault="00A54915" w:rsidP="002D4BCF">
      <w:pPr>
        <w:pStyle w:val="NoSpacing"/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</w:pP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Did you know vaccines are especially important for Elders? As we get older, </w:t>
      </w:r>
      <w:r w:rsidR="001664AF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it</w:t>
      </w:r>
      <w:r w:rsidR="005F018E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’</w:t>
      </w:r>
      <w:r w:rsidR="001664AF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s harder to </w:t>
      </w: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fight off infections. </w:t>
      </w:r>
      <w:r w:rsidR="00670DFB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However, v</w:t>
      </w:r>
      <w:r w:rsidR="00A605D8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accines help us stay protected while we stay connected. </w:t>
      </w:r>
    </w:p>
    <w:p w14:paraId="778C429E" w14:textId="184C0224" w:rsidR="00D870E7" w:rsidRPr="007568DC" w:rsidRDefault="00D870E7" w:rsidP="007568DC">
      <w:pPr>
        <w:pStyle w:val="NoSpacing"/>
        <w:rPr>
          <w:rStyle w:val="Hyperlink"/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  <w:u w:val="none"/>
        </w:rPr>
      </w:pPr>
      <w:r>
        <w:rPr>
          <w:rFonts w:ascii="Leelawadee UI" w:eastAsia="Times New Roman" w:hAnsi="Leelawadee UI" w:cs="Leelawadee UI"/>
          <w:sz w:val="24"/>
          <w:szCs w:val="24"/>
        </w:rPr>
        <w:t>Learn more</w:t>
      </w:r>
      <w:r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r w:rsidRPr="002D4BCF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>[Link to “6 Vital Vaccines for Elders” handout]</w:t>
      </w:r>
      <w:r w:rsidR="007568DC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 xml:space="preserve"> </w:t>
      </w:r>
      <w:r>
        <w:rPr>
          <w:rFonts w:ascii="Leelawadee UI" w:eastAsia="Times New Roman" w:hAnsi="Leelawadee UI" w:cs="Leelawadee UI"/>
          <w:sz w:val="24"/>
          <w:szCs w:val="24"/>
        </w:rPr>
        <w:t xml:space="preserve">and </w:t>
      </w:r>
      <w:r w:rsidRPr="004E2465">
        <w:rPr>
          <w:rStyle w:val="Hyperlink"/>
          <w:rFonts w:ascii="Leelawadee UI" w:hAnsi="Leelawadee UI" w:cs="Leelawadee UI"/>
          <w:sz w:val="24"/>
          <w:szCs w:val="24"/>
        </w:rPr>
        <w:t>www.youtube.com/watch?v=D2q6WyEBuzs</w:t>
      </w:r>
    </w:p>
    <w:p w14:paraId="6F289DD8" w14:textId="77777777" w:rsidR="002D4BCF" w:rsidRPr="002D4BCF" w:rsidRDefault="002D4BCF" w:rsidP="002D4BCF">
      <w:pPr>
        <w:pStyle w:val="NoSpacing"/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</w:pPr>
    </w:p>
    <w:p w14:paraId="618C92B8" w14:textId="77777777" w:rsidR="00623ED5" w:rsidRDefault="004E46F7" w:rsidP="00623ED5">
      <w:pPr>
        <w:pStyle w:val="NoSpacing"/>
        <w:keepNext/>
      </w:pPr>
      <w:r>
        <w:rPr>
          <w:noProof/>
        </w:rPr>
        <w:drawing>
          <wp:inline distT="0" distB="0" distL="0" distR="0" wp14:anchorId="28381CF7" wp14:editId="49998A97">
            <wp:extent cx="3622767" cy="1901952"/>
            <wp:effectExtent l="0" t="0" r="0" b="3175"/>
            <wp:docPr id="587274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274264" name="Picture 1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008" cy="190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9E479" w14:textId="0D2ED262" w:rsidR="003530B5" w:rsidRDefault="00623ED5" w:rsidP="00623ED5">
      <w:pPr>
        <w:pStyle w:val="Caption"/>
      </w:pPr>
      <w:r>
        <w:t>Facebook</w:t>
      </w:r>
    </w:p>
    <w:p w14:paraId="39ECD2AE" w14:textId="77777777" w:rsidR="00623ED5" w:rsidRDefault="00623ED5" w:rsidP="00623ED5">
      <w:pPr>
        <w:keepNext/>
      </w:pPr>
      <w:r>
        <w:rPr>
          <w:noProof/>
        </w:rPr>
        <w:drawing>
          <wp:inline distT="0" distB="0" distL="0" distR="0" wp14:anchorId="1CB5A68D" wp14:editId="7986F608">
            <wp:extent cx="2926080" cy="2926080"/>
            <wp:effectExtent l="0" t="0" r="7620" b="7620"/>
            <wp:docPr id="131587173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906" cy="2933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085AC" w14:textId="039F45B5" w:rsidR="00623ED5" w:rsidRPr="00623ED5" w:rsidRDefault="00623ED5" w:rsidP="00623ED5">
      <w:pPr>
        <w:pStyle w:val="Caption"/>
      </w:pPr>
      <w:r>
        <w:t>Instagram</w:t>
      </w:r>
    </w:p>
    <w:p w14:paraId="5AF9A19E" w14:textId="493E4E7F" w:rsidR="003530B5" w:rsidRPr="00E6249B" w:rsidRDefault="003530B5" w:rsidP="003530B5">
      <w:pPr>
        <w:pStyle w:val="NoSpacing"/>
        <w:rPr>
          <w:rFonts w:ascii="Leelawadee UI" w:hAnsi="Leelawadee UI" w:cs="Leelawadee UI"/>
          <w:sz w:val="16"/>
          <w:szCs w:val="16"/>
        </w:rPr>
      </w:pPr>
    </w:p>
    <w:p w14:paraId="74C1DF88" w14:textId="77777777" w:rsidR="004D51AB" w:rsidRDefault="004D51AB" w:rsidP="004D51AB">
      <w:pPr>
        <w:pStyle w:val="NoSpacing"/>
      </w:pPr>
    </w:p>
    <w:p w14:paraId="5CF67C53" w14:textId="03C797AA" w:rsidR="00E21204" w:rsidRDefault="00E21204" w:rsidP="00E21204">
      <w:pPr>
        <w:pStyle w:val="NoSpacing"/>
        <w:rPr>
          <w:rFonts w:ascii="Leelawadee UI" w:hAnsi="Leelawadee UI" w:cs="Leelawadee UI"/>
          <w:sz w:val="24"/>
          <w:szCs w:val="24"/>
        </w:rPr>
      </w:pPr>
    </w:p>
    <w:p w14:paraId="22499101" w14:textId="77777777" w:rsidR="00E21204" w:rsidRDefault="00E21204" w:rsidP="00E21204">
      <w:pPr>
        <w:pStyle w:val="NoSpacing"/>
        <w:rPr>
          <w:rFonts w:ascii="Leelawadee UI" w:hAnsi="Leelawadee UI" w:cs="Leelawadee UI"/>
          <w:sz w:val="24"/>
          <w:szCs w:val="24"/>
        </w:rPr>
      </w:pPr>
    </w:p>
    <w:p w14:paraId="4EFE3908" w14:textId="77777777" w:rsidR="00E21204" w:rsidRDefault="00E21204">
      <w:pPr>
        <w:rPr>
          <w:rFonts w:ascii="Leelawadee UI" w:hAnsi="Leelawadee UI" w:cs="Leelawadee UI"/>
          <w:b/>
          <w:bCs/>
          <w:sz w:val="24"/>
          <w:szCs w:val="24"/>
        </w:rPr>
      </w:pPr>
      <w:r>
        <w:rPr>
          <w:rFonts w:ascii="Leelawadee UI" w:hAnsi="Leelawadee UI" w:cs="Leelawadee UI"/>
          <w:b/>
          <w:bCs/>
          <w:sz w:val="24"/>
          <w:szCs w:val="24"/>
        </w:rPr>
        <w:br w:type="page"/>
      </w:r>
    </w:p>
    <w:p w14:paraId="11091659" w14:textId="1FD4F30A" w:rsidR="00E21204" w:rsidRPr="000A2807" w:rsidRDefault="00E21204" w:rsidP="00E21204">
      <w:pPr>
        <w:pStyle w:val="NoSpacing"/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</w:pPr>
      <w:r w:rsidRPr="000A2807"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  <w:lastRenderedPageBreak/>
        <w:t>Post 1</w:t>
      </w:r>
      <w:r w:rsidR="00393375"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  <w:t>1</w:t>
      </w:r>
      <w:r w:rsidRPr="000A2807"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  <w:t xml:space="preserve">: </w:t>
      </w:r>
    </w:p>
    <w:p w14:paraId="03DF6C19" w14:textId="46D62C87" w:rsidR="001404D0" w:rsidRPr="007568DC" w:rsidRDefault="00CB54D5" w:rsidP="007568DC">
      <w:pPr>
        <w:pStyle w:val="NoSpacing"/>
        <w:rPr>
          <w:rStyle w:val="Hyperlink"/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  <w:u w:val="none"/>
        </w:rPr>
      </w:pP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As Elders, spending time with </w:t>
      </w:r>
      <w:r w:rsidR="00587D30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family</w:t>
      </w: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 </w:t>
      </w:r>
      <w:r w:rsidR="00B340AD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is </w:t>
      </w: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everything. But</w:t>
      </w:r>
      <w:r w:rsidR="001A15EE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, especially after COVID,</w:t>
      </w:r>
      <w:r w:rsidR="00670DFB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 </w:t>
      </w:r>
      <w:r w:rsidR="00D2254A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we may worry about </w:t>
      </w:r>
      <w:r w:rsidR="00B05852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attending</w:t>
      </w:r>
      <w:r w:rsidR="00587D30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 large gatherings</w:t>
      </w:r>
      <w:r w:rsidR="00670DFB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. </w:t>
      </w: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To </w:t>
      </w:r>
      <w:r w:rsidR="00670DFB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stay protected </w:t>
      </w:r>
      <w:r w:rsidR="00B05852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from illness </w:t>
      </w:r>
      <w:r w:rsidR="00670DFB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while we stay connected</w:t>
      </w: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, it’s important to </w:t>
      </w:r>
      <w:r w:rsidR="00B05852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>be up</w:t>
      </w:r>
      <w:r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 to date on our vaccines</w:t>
      </w:r>
      <w:r w:rsidR="00670DFB" w:rsidRPr="002D4BCF">
        <w:rPr>
          <w:rFonts w:ascii="Leelawadee UI" w:hAnsi="Leelawadee UI" w:cs="Leelawadee UI"/>
          <w:sz w:val="24"/>
          <w:szCs w:val="24"/>
          <w:shd w:val="clear" w:color="auto" w:fill="FFFFFF"/>
        </w:rPr>
        <w:t xml:space="preserve">. </w:t>
      </w:r>
      <w:r w:rsidR="001404D0">
        <w:rPr>
          <w:rFonts w:ascii="Leelawadee UI" w:eastAsia="Times New Roman" w:hAnsi="Leelawadee UI" w:cs="Leelawadee UI"/>
          <w:sz w:val="24"/>
          <w:szCs w:val="24"/>
        </w:rPr>
        <w:t>Learn more</w:t>
      </w:r>
      <w:r w:rsidR="001404D0" w:rsidRPr="009F1F9F">
        <w:rPr>
          <w:rFonts w:ascii="Leelawadee UI" w:eastAsia="Times New Roman" w:hAnsi="Leelawadee UI" w:cs="Leelawadee UI"/>
          <w:sz w:val="24"/>
          <w:szCs w:val="24"/>
        </w:rPr>
        <w:t xml:space="preserve">: </w:t>
      </w:r>
      <w:r w:rsidR="001404D0" w:rsidRPr="002D4BCF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>[Link to “6 Vital Vaccines for Elders” handout]</w:t>
      </w:r>
      <w:r w:rsidR="007568DC">
        <w:rPr>
          <w:rFonts w:ascii="Leelawadee UI" w:eastAsia="Times New Roman" w:hAnsi="Leelawadee UI" w:cs="Leelawadee UI"/>
          <w:b/>
          <w:bCs/>
          <w:color w:val="538135" w:themeColor="accent6" w:themeShade="BF"/>
          <w:sz w:val="24"/>
          <w:szCs w:val="24"/>
        </w:rPr>
        <w:t xml:space="preserve"> </w:t>
      </w:r>
      <w:r w:rsidR="001404D0">
        <w:rPr>
          <w:rFonts w:ascii="Leelawadee UI" w:eastAsia="Times New Roman" w:hAnsi="Leelawadee UI" w:cs="Leelawadee UI"/>
          <w:sz w:val="24"/>
          <w:szCs w:val="24"/>
        </w:rPr>
        <w:t xml:space="preserve">and </w:t>
      </w:r>
      <w:r w:rsidR="001404D0" w:rsidRPr="004E2465">
        <w:rPr>
          <w:rStyle w:val="Hyperlink"/>
          <w:rFonts w:ascii="Leelawadee UI" w:hAnsi="Leelawadee UI" w:cs="Leelawadee UI"/>
          <w:sz w:val="24"/>
          <w:szCs w:val="24"/>
        </w:rPr>
        <w:t>www.youtube.com/watch?v=D2q6WyEBuzs</w:t>
      </w:r>
    </w:p>
    <w:p w14:paraId="6077ACCD" w14:textId="77777777" w:rsidR="002D4BCF" w:rsidRDefault="002D4BCF" w:rsidP="002D4BCF">
      <w:pPr>
        <w:pStyle w:val="NoSpacing"/>
      </w:pPr>
    </w:p>
    <w:p w14:paraId="51E82BEF" w14:textId="77777777" w:rsidR="00623ED5" w:rsidRDefault="002B25D0" w:rsidP="00623ED5">
      <w:pPr>
        <w:pStyle w:val="NoSpacing"/>
        <w:keepNext/>
      </w:pPr>
      <w:r>
        <w:rPr>
          <w:noProof/>
        </w:rPr>
        <w:drawing>
          <wp:inline distT="0" distB="0" distL="0" distR="0" wp14:anchorId="21C3AA0E" wp14:editId="58C0DA63">
            <wp:extent cx="3738879" cy="1962912"/>
            <wp:effectExtent l="0" t="0" r="0" b="0"/>
            <wp:docPr id="110673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73745" name="Picture 1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702" cy="1965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A5008" w14:textId="1ED08103" w:rsidR="00623ED5" w:rsidRDefault="00623ED5" w:rsidP="00623ED5">
      <w:pPr>
        <w:pStyle w:val="Caption"/>
      </w:pPr>
      <w:r>
        <w:t>Facebook</w:t>
      </w:r>
    </w:p>
    <w:p w14:paraId="19FCFB88" w14:textId="77777777" w:rsidR="00623ED5" w:rsidRDefault="00623ED5" w:rsidP="00623ED5">
      <w:pPr>
        <w:pStyle w:val="NoSpacing"/>
        <w:keepNext/>
      </w:pPr>
      <w:r>
        <w:rPr>
          <w:noProof/>
        </w:rPr>
        <w:drawing>
          <wp:inline distT="0" distB="0" distL="0" distR="0" wp14:anchorId="0F61E756" wp14:editId="5FE113C8">
            <wp:extent cx="2944368" cy="2944368"/>
            <wp:effectExtent l="0" t="0" r="8890" b="8890"/>
            <wp:docPr id="55406759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728" cy="2957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33BD3" w14:textId="5A6FBB1F" w:rsidR="003530B5" w:rsidRDefault="00623ED5" w:rsidP="00623ED5">
      <w:pPr>
        <w:pStyle w:val="Caption"/>
        <w:rPr>
          <w:rFonts w:ascii="Leelawadee UI" w:hAnsi="Leelawadee UI" w:cs="Leelawadee UI"/>
          <w:b/>
          <w:bCs/>
          <w:sz w:val="16"/>
          <w:szCs w:val="16"/>
        </w:rPr>
      </w:pPr>
      <w:r>
        <w:t>Instagram</w:t>
      </w:r>
    </w:p>
    <w:p w14:paraId="57CB6B43" w14:textId="6E63FB7B" w:rsidR="00E21204" w:rsidRDefault="00E21204" w:rsidP="001A15EE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5BBC7EEB" w14:textId="77777777" w:rsidR="000E4751" w:rsidRDefault="000E4751" w:rsidP="001A15EE">
      <w:pPr>
        <w:rPr>
          <w:rFonts w:ascii="Leelawadee UI" w:hAnsi="Leelawadee UI" w:cs="Leelawadee UI"/>
          <w:b/>
          <w:bCs/>
          <w:sz w:val="24"/>
          <w:szCs w:val="24"/>
        </w:rPr>
      </w:pPr>
    </w:p>
    <w:p w14:paraId="73F3C562" w14:textId="7BC620ED" w:rsidR="000E4751" w:rsidRPr="001A15EE" w:rsidRDefault="000E4751" w:rsidP="001A15EE">
      <w:pPr>
        <w:rPr>
          <w:rFonts w:ascii="Leelawadee UI" w:hAnsi="Leelawadee UI" w:cs="Leelawadee UI"/>
          <w:b/>
          <w:bCs/>
          <w:sz w:val="24"/>
          <w:szCs w:val="24"/>
        </w:rPr>
      </w:pPr>
    </w:p>
    <w:sectPr w:rsidR="000E4751" w:rsidRPr="001A15EE" w:rsidSect="00B25FD8">
      <w:headerReference w:type="first" r:id="rId43"/>
      <w:type w:val="continuous"/>
      <w:pgSz w:w="12240" w:h="15840"/>
      <w:pgMar w:top="1440" w:right="1440" w:bottom="1152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Wendee Gardner" w:date="2024-07-08T12:27:00Z" w:initials="WG">
    <w:p w14:paraId="338E4436" w14:textId="2E7EFB28" w:rsidR="00BE0C86" w:rsidRDefault="00BE0C86" w:rsidP="00BE0C86"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>Anna</w:t>
      </w:r>
      <w:r>
        <w:t xml:space="preserve"> - Please make logo just a tad small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38E443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57862C3" w16cex:dateUtc="2024-07-08T17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38E4436" w16cid:durableId="457862C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0C4615" w14:textId="77777777" w:rsidR="00B17C00" w:rsidRDefault="00B17C00" w:rsidP="00C85398">
      <w:pPr>
        <w:spacing w:after="0" w:line="240" w:lineRule="auto"/>
      </w:pPr>
      <w:r>
        <w:separator/>
      </w:r>
    </w:p>
  </w:endnote>
  <w:endnote w:type="continuationSeparator" w:id="0">
    <w:p w14:paraId="4EB801AF" w14:textId="77777777" w:rsidR="00B17C00" w:rsidRDefault="00B17C00" w:rsidP="00C85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A60C6F" w14:textId="77777777" w:rsidR="00B17C00" w:rsidRDefault="00B17C00" w:rsidP="00C85398">
      <w:pPr>
        <w:spacing w:after="0" w:line="240" w:lineRule="auto"/>
      </w:pPr>
      <w:r>
        <w:separator/>
      </w:r>
    </w:p>
  </w:footnote>
  <w:footnote w:type="continuationSeparator" w:id="0">
    <w:p w14:paraId="79BD6853" w14:textId="77777777" w:rsidR="00B17C00" w:rsidRDefault="00B17C00" w:rsidP="00C853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E8CF21" w14:textId="77777777" w:rsidR="00B25FD8" w:rsidRPr="00B25FD8" w:rsidRDefault="00B25FD8" w:rsidP="00B25FD8">
    <w:pPr>
      <w:pStyle w:val="Header"/>
      <w:rPr>
        <w:rFonts w:ascii="Leelawadee UI" w:hAnsi="Leelawadee UI" w:cs="Leelawadee UI"/>
        <w:b/>
        <w:bCs/>
        <w:color w:val="000000" w:themeColor="text1"/>
        <w:sz w:val="36"/>
        <w:szCs w:val="36"/>
      </w:rPr>
    </w:pPr>
    <w:r w:rsidRPr="00B25FD8">
      <w:rPr>
        <w:rFonts w:ascii="Leelawadee UI" w:hAnsi="Leelawadee UI" w:cs="Leelawadee UI"/>
        <w:b/>
        <w:bCs/>
        <w:color w:val="000000" w:themeColor="text1"/>
        <w:sz w:val="36"/>
        <w:szCs w:val="36"/>
      </w:rPr>
      <w:t>VacciNative Elder Social Media Toolkit</w:t>
    </w:r>
  </w:p>
  <w:p w14:paraId="0D5F19CE" w14:textId="77777777" w:rsidR="00B25FD8" w:rsidRPr="00B25FD8" w:rsidRDefault="00B25FD8" w:rsidP="00B25FD8">
    <w:pPr>
      <w:pStyle w:val="Header"/>
      <w:rPr>
        <w:rFonts w:ascii="Leelawadee UI" w:hAnsi="Leelawadee UI" w:cs="Leelawadee UI"/>
        <w:b/>
        <w:bCs/>
        <w:color w:val="000000" w:themeColor="text1"/>
        <w:sz w:val="36"/>
        <w:szCs w:val="36"/>
      </w:rPr>
    </w:pPr>
    <w:r w:rsidRPr="00B25FD8">
      <w:rPr>
        <w:rFonts w:ascii="Leelawadee UI" w:hAnsi="Leelawadee UI" w:cs="Leelawadee UI"/>
        <w:b/>
        <w:bCs/>
        <w:color w:val="000000" w:themeColor="text1"/>
        <w:sz w:val="36"/>
        <w:szCs w:val="36"/>
      </w:rPr>
      <w:t>Staying Protected, Connected, and Informed</w:t>
    </w:r>
  </w:p>
  <w:p w14:paraId="4EBE0DF7" w14:textId="77777777" w:rsidR="00B25FD8" w:rsidRDefault="00B25F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415F37"/>
    <w:multiLevelType w:val="hybridMultilevel"/>
    <w:tmpl w:val="1924F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B7F22"/>
    <w:multiLevelType w:val="hybridMultilevel"/>
    <w:tmpl w:val="3252C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07AF8"/>
    <w:multiLevelType w:val="hybridMultilevel"/>
    <w:tmpl w:val="8A265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2D2A2C"/>
    <w:multiLevelType w:val="hybridMultilevel"/>
    <w:tmpl w:val="D3642DC0"/>
    <w:lvl w:ilvl="0" w:tplc="369A32D0">
      <w:numFmt w:val="bullet"/>
      <w:lvlText w:val="·"/>
      <w:lvlJc w:val="left"/>
      <w:pPr>
        <w:ind w:left="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31332989"/>
    <w:multiLevelType w:val="hybridMultilevel"/>
    <w:tmpl w:val="C7FED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B22C2"/>
    <w:multiLevelType w:val="hybridMultilevel"/>
    <w:tmpl w:val="552CF8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0B41A2"/>
    <w:multiLevelType w:val="hybridMultilevel"/>
    <w:tmpl w:val="2AC2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7913E8"/>
    <w:multiLevelType w:val="hybridMultilevel"/>
    <w:tmpl w:val="CC1A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30001"/>
    <w:multiLevelType w:val="hybridMultilevel"/>
    <w:tmpl w:val="7130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16B53E">
      <w:numFmt w:val="bullet"/>
      <w:lvlText w:val="·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8F58D1"/>
    <w:multiLevelType w:val="hybridMultilevel"/>
    <w:tmpl w:val="3C201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3C6939"/>
    <w:multiLevelType w:val="hybridMultilevel"/>
    <w:tmpl w:val="F000E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1121494">
    <w:abstractNumId w:val="10"/>
  </w:num>
  <w:num w:numId="2" w16cid:durableId="1228033920">
    <w:abstractNumId w:val="2"/>
  </w:num>
  <w:num w:numId="3" w16cid:durableId="1351445733">
    <w:abstractNumId w:val="7"/>
  </w:num>
  <w:num w:numId="4" w16cid:durableId="121307167">
    <w:abstractNumId w:val="8"/>
  </w:num>
  <w:num w:numId="5" w16cid:durableId="920333643">
    <w:abstractNumId w:val="6"/>
  </w:num>
  <w:num w:numId="6" w16cid:durableId="978850497">
    <w:abstractNumId w:val="4"/>
  </w:num>
  <w:num w:numId="7" w16cid:durableId="1615478802">
    <w:abstractNumId w:val="5"/>
  </w:num>
  <w:num w:numId="8" w16cid:durableId="1780564629">
    <w:abstractNumId w:val="3"/>
  </w:num>
  <w:num w:numId="9" w16cid:durableId="1928805822">
    <w:abstractNumId w:val="9"/>
  </w:num>
  <w:num w:numId="10" w16cid:durableId="1391608466">
    <w:abstractNumId w:val="1"/>
  </w:num>
  <w:num w:numId="11" w16cid:durableId="108974009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Wendee Gardner">
    <w15:presenceInfo w15:providerId="Windows Live" w15:userId="916f084e2173178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56"/>
  <w:proofState w:spelling="clean" w:grammar="clean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MzKxMDSyNLcwMDJV0lEKTi0uzszPAykwqQUAYt8trCwAAAA="/>
  </w:docVars>
  <w:rsids>
    <w:rsidRoot w:val="00C85398"/>
    <w:rsid w:val="000025FF"/>
    <w:rsid w:val="00007EBF"/>
    <w:rsid w:val="00010080"/>
    <w:rsid w:val="00011558"/>
    <w:rsid w:val="000129D7"/>
    <w:rsid w:val="00014F7C"/>
    <w:rsid w:val="00020CAA"/>
    <w:rsid w:val="00021005"/>
    <w:rsid w:val="00021391"/>
    <w:rsid w:val="00025FDD"/>
    <w:rsid w:val="00027C05"/>
    <w:rsid w:val="00030A5A"/>
    <w:rsid w:val="00032302"/>
    <w:rsid w:val="000335A0"/>
    <w:rsid w:val="00043CCF"/>
    <w:rsid w:val="00044738"/>
    <w:rsid w:val="000449CF"/>
    <w:rsid w:val="00044D0B"/>
    <w:rsid w:val="0004538C"/>
    <w:rsid w:val="00045A6F"/>
    <w:rsid w:val="0005566C"/>
    <w:rsid w:val="00063ACD"/>
    <w:rsid w:val="00064E3B"/>
    <w:rsid w:val="00066D6B"/>
    <w:rsid w:val="000700B5"/>
    <w:rsid w:val="00072828"/>
    <w:rsid w:val="00074911"/>
    <w:rsid w:val="000807E9"/>
    <w:rsid w:val="00080E05"/>
    <w:rsid w:val="00082DF2"/>
    <w:rsid w:val="000845A9"/>
    <w:rsid w:val="00085765"/>
    <w:rsid w:val="00086208"/>
    <w:rsid w:val="000904ED"/>
    <w:rsid w:val="00096172"/>
    <w:rsid w:val="0009744A"/>
    <w:rsid w:val="0009762E"/>
    <w:rsid w:val="000A213A"/>
    <w:rsid w:val="000A2807"/>
    <w:rsid w:val="000A4101"/>
    <w:rsid w:val="000A7CAB"/>
    <w:rsid w:val="000B03F1"/>
    <w:rsid w:val="000B20FC"/>
    <w:rsid w:val="000C050D"/>
    <w:rsid w:val="000C0C4C"/>
    <w:rsid w:val="000C4D6F"/>
    <w:rsid w:val="000C5A10"/>
    <w:rsid w:val="000E008F"/>
    <w:rsid w:val="000E28F3"/>
    <w:rsid w:val="000E4751"/>
    <w:rsid w:val="000E52F3"/>
    <w:rsid w:val="000E79C3"/>
    <w:rsid w:val="000F04ED"/>
    <w:rsid w:val="000F250D"/>
    <w:rsid w:val="000F5348"/>
    <w:rsid w:val="000F5D5D"/>
    <w:rsid w:val="00105C43"/>
    <w:rsid w:val="00106618"/>
    <w:rsid w:val="00107495"/>
    <w:rsid w:val="001112FE"/>
    <w:rsid w:val="001129E6"/>
    <w:rsid w:val="001141D1"/>
    <w:rsid w:val="0011457B"/>
    <w:rsid w:val="00116B97"/>
    <w:rsid w:val="00117932"/>
    <w:rsid w:val="00121841"/>
    <w:rsid w:val="00122166"/>
    <w:rsid w:val="0012635C"/>
    <w:rsid w:val="00131349"/>
    <w:rsid w:val="00131F83"/>
    <w:rsid w:val="00134333"/>
    <w:rsid w:val="001404D0"/>
    <w:rsid w:val="00140B39"/>
    <w:rsid w:val="001414EF"/>
    <w:rsid w:val="00142DCE"/>
    <w:rsid w:val="00144294"/>
    <w:rsid w:val="00152573"/>
    <w:rsid w:val="0015368F"/>
    <w:rsid w:val="00153749"/>
    <w:rsid w:val="00156830"/>
    <w:rsid w:val="0015769E"/>
    <w:rsid w:val="00160DEF"/>
    <w:rsid w:val="00161237"/>
    <w:rsid w:val="001641F8"/>
    <w:rsid w:val="00164CF0"/>
    <w:rsid w:val="0016636F"/>
    <w:rsid w:val="001664AF"/>
    <w:rsid w:val="00166A1E"/>
    <w:rsid w:val="001674D8"/>
    <w:rsid w:val="00170535"/>
    <w:rsid w:val="00172889"/>
    <w:rsid w:val="00174D50"/>
    <w:rsid w:val="00175EC5"/>
    <w:rsid w:val="00176610"/>
    <w:rsid w:val="001803DC"/>
    <w:rsid w:val="00180475"/>
    <w:rsid w:val="00180E42"/>
    <w:rsid w:val="00181AB6"/>
    <w:rsid w:val="00184FE1"/>
    <w:rsid w:val="001851C4"/>
    <w:rsid w:val="0019033C"/>
    <w:rsid w:val="00190DB9"/>
    <w:rsid w:val="00191262"/>
    <w:rsid w:val="00197F3B"/>
    <w:rsid w:val="001A15EE"/>
    <w:rsid w:val="001A18D3"/>
    <w:rsid w:val="001A2182"/>
    <w:rsid w:val="001A2AEF"/>
    <w:rsid w:val="001A3435"/>
    <w:rsid w:val="001A585A"/>
    <w:rsid w:val="001B2A0A"/>
    <w:rsid w:val="001B3B9F"/>
    <w:rsid w:val="001C0085"/>
    <w:rsid w:val="001C04BA"/>
    <w:rsid w:val="001C1987"/>
    <w:rsid w:val="001C7C73"/>
    <w:rsid w:val="001D2CA0"/>
    <w:rsid w:val="001D30F1"/>
    <w:rsid w:val="001D3D1B"/>
    <w:rsid w:val="001D7626"/>
    <w:rsid w:val="001E4E66"/>
    <w:rsid w:val="001E6151"/>
    <w:rsid w:val="001E655F"/>
    <w:rsid w:val="001F199B"/>
    <w:rsid w:val="001F333A"/>
    <w:rsid w:val="0020230F"/>
    <w:rsid w:val="00203598"/>
    <w:rsid w:val="00215DAC"/>
    <w:rsid w:val="0022053A"/>
    <w:rsid w:val="00225BFF"/>
    <w:rsid w:val="0022775C"/>
    <w:rsid w:val="0023126A"/>
    <w:rsid w:val="00234282"/>
    <w:rsid w:val="00235E6C"/>
    <w:rsid w:val="002371F0"/>
    <w:rsid w:val="00246674"/>
    <w:rsid w:val="002509B8"/>
    <w:rsid w:val="00250CE6"/>
    <w:rsid w:val="00255139"/>
    <w:rsid w:val="00261A3D"/>
    <w:rsid w:val="002631DF"/>
    <w:rsid w:val="002639D0"/>
    <w:rsid w:val="002647CF"/>
    <w:rsid w:val="002707BD"/>
    <w:rsid w:val="00270861"/>
    <w:rsid w:val="00272A68"/>
    <w:rsid w:val="00273358"/>
    <w:rsid w:val="002741A1"/>
    <w:rsid w:val="0027506D"/>
    <w:rsid w:val="00276C48"/>
    <w:rsid w:val="00294A65"/>
    <w:rsid w:val="002A5095"/>
    <w:rsid w:val="002A6280"/>
    <w:rsid w:val="002A69B1"/>
    <w:rsid w:val="002A6F49"/>
    <w:rsid w:val="002B08CD"/>
    <w:rsid w:val="002B25D0"/>
    <w:rsid w:val="002B554C"/>
    <w:rsid w:val="002C468E"/>
    <w:rsid w:val="002C519B"/>
    <w:rsid w:val="002D4BCF"/>
    <w:rsid w:val="002D4CCD"/>
    <w:rsid w:val="002D68F9"/>
    <w:rsid w:val="002E0F6A"/>
    <w:rsid w:val="002E1294"/>
    <w:rsid w:val="002E1918"/>
    <w:rsid w:val="002E28B5"/>
    <w:rsid w:val="002E36C2"/>
    <w:rsid w:val="00305389"/>
    <w:rsid w:val="00313ABA"/>
    <w:rsid w:val="00314171"/>
    <w:rsid w:val="00322D6A"/>
    <w:rsid w:val="003238E7"/>
    <w:rsid w:val="00327B12"/>
    <w:rsid w:val="0033501A"/>
    <w:rsid w:val="00336DD6"/>
    <w:rsid w:val="00341528"/>
    <w:rsid w:val="00341BB0"/>
    <w:rsid w:val="00350EA7"/>
    <w:rsid w:val="003530B5"/>
    <w:rsid w:val="00356877"/>
    <w:rsid w:val="00363445"/>
    <w:rsid w:val="0036347D"/>
    <w:rsid w:val="00364FB4"/>
    <w:rsid w:val="00370118"/>
    <w:rsid w:val="003711CD"/>
    <w:rsid w:val="00372F5C"/>
    <w:rsid w:val="00377D3D"/>
    <w:rsid w:val="00392156"/>
    <w:rsid w:val="00393375"/>
    <w:rsid w:val="003935DF"/>
    <w:rsid w:val="00394CEF"/>
    <w:rsid w:val="0039634C"/>
    <w:rsid w:val="003B5C3F"/>
    <w:rsid w:val="003B5C40"/>
    <w:rsid w:val="003B619B"/>
    <w:rsid w:val="003C22FD"/>
    <w:rsid w:val="003C2672"/>
    <w:rsid w:val="003D0958"/>
    <w:rsid w:val="003D2CA0"/>
    <w:rsid w:val="003D3666"/>
    <w:rsid w:val="003D63AE"/>
    <w:rsid w:val="003E2B57"/>
    <w:rsid w:val="003E4836"/>
    <w:rsid w:val="003E6732"/>
    <w:rsid w:val="003F3C8E"/>
    <w:rsid w:val="003F4390"/>
    <w:rsid w:val="003F4816"/>
    <w:rsid w:val="003F48DD"/>
    <w:rsid w:val="003F58CB"/>
    <w:rsid w:val="003F5ECB"/>
    <w:rsid w:val="004032C5"/>
    <w:rsid w:val="00404C32"/>
    <w:rsid w:val="00407424"/>
    <w:rsid w:val="00412402"/>
    <w:rsid w:val="00414C5A"/>
    <w:rsid w:val="00416ADD"/>
    <w:rsid w:val="004204B5"/>
    <w:rsid w:val="00433FA9"/>
    <w:rsid w:val="0044180D"/>
    <w:rsid w:val="00444CCF"/>
    <w:rsid w:val="00445169"/>
    <w:rsid w:val="00446F04"/>
    <w:rsid w:val="00461099"/>
    <w:rsid w:val="00471454"/>
    <w:rsid w:val="0047404A"/>
    <w:rsid w:val="00475E54"/>
    <w:rsid w:val="00476AE0"/>
    <w:rsid w:val="00483100"/>
    <w:rsid w:val="004848A7"/>
    <w:rsid w:val="004851FA"/>
    <w:rsid w:val="00491FB6"/>
    <w:rsid w:val="004A3CBA"/>
    <w:rsid w:val="004A59E8"/>
    <w:rsid w:val="004A7B0F"/>
    <w:rsid w:val="004B23E6"/>
    <w:rsid w:val="004B6DBC"/>
    <w:rsid w:val="004C1DBA"/>
    <w:rsid w:val="004C27F2"/>
    <w:rsid w:val="004C46CF"/>
    <w:rsid w:val="004C489F"/>
    <w:rsid w:val="004D506A"/>
    <w:rsid w:val="004D51AB"/>
    <w:rsid w:val="004E2465"/>
    <w:rsid w:val="004E3703"/>
    <w:rsid w:val="004E4145"/>
    <w:rsid w:val="004E46F7"/>
    <w:rsid w:val="004E4BE6"/>
    <w:rsid w:val="004E5A30"/>
    <w:rsid w:val="004E7A62"/>
    <w:rsid w:val="004F2B6C"/>
    <w:rsid w:val="004F6356"/>
    <w:rsid w:val="004F63FA"/>
    <w:rsid w:val="004F71FF"/>
    <w:rsid w:val="0050031C"/>
    <w:rsid w:val="005026B5"/>
    <w:rsid w:val="0050629D"/>
    <w:rsid w:val="00514644"/>
    <w:rsid w:val="005176F3"/>
    <w:rsid w:val="0052052A"/>
    <w:rsid w:val="00522AB3"/>
    <w:rsid w:val="0052711B"/>
    <w:rsid w:val="00530C29"/>
    <w:rsid w:val="00531075"/>
    <w:rsid w:val="005320E5"/>
    <w:rsid w:val="00536467"/>
    <w:rsid w:val="00540445"/>
    <w:rsid w:val="00541956"/>
    <w:rsid w:val="00541D48"/>
    <w:rsid w:val="00541FB1"/>
    <w:rsid w:val="005547A4"/>
    <w:rsid w:val="00555A7B"/>
    <w:rsid w:val="005577C9"/>
    <w:rsid w:val="00565AC5"/>
    <w:rsid w:val="00566C7D"/>
    <w:rsid w:val="00566C8A"/>
    <w:rsid w:val="00571AE5"/>
    <w:rsid w:val="00573732"/>
    <w:rsid w:val="00575974"/>
    <w:rsid w:val="00575A28"/>
    <w:rsid w:val="005828E3"/>
    <w:rsid w:val="0058394F"/>
    <w:rsid w:val="00586026"/>
    <w:rsid w:val="00587D30"/>
    <w:rsid w:val="00595E48"/>
    <w:rsid w:val="005A280C"/>
    <w:rsid w:val="005A3C72"/>
    <w:rsid w:val="005A70D7"/>
    <w:rsid w:val="005A7B1C"/>
    <w:rsid w:val="005C0C59"/>
    <w:rsid w:val="005C0D56"/>
    <w:rsid w:val="005C2AB4"/>
    <w:rsid w:val="005C2E88"/>
    <w:rsid w:val="005C420E"/>
    <w:rsid w:val="005C454B"/>
    <w:rsid w:val="005D5291"/>
    <w:rsid w:val="005D6824"/>
    <w:rsid w:val="005D7CCC"/>
    <w:rsid w:val="005E2648"/>
    <w:rsid w:val="005E318A"/>
    <w:rsid w:val="005E359A"/>
    <w:rsid w:val="005F018E"/>
    <w:rsid w:val="005F2A98"/>
    <w:rsid w:val="005F656D"/>
    <w:rsid w:val="005F6FC7"/>
    <w:rsid w:val="00601EC4"/>
    <w:rsid w:val="00603835"/>
    <w:rsid w:val="0060593E"/>
    <w:rsid w:val="00607BEE"/>
    <w:rsid w:val="00611DE6"/>
    <w:rsid w:val="00613972"/>
    <w:rsid w:val="00616250"/>
    <w:rsid w:val="0061656F"/>
    <w:rsid w:val="00620B83"/>
    <w:rsid w:val="00622CE3"/>
    <w:rsid w:val="00623765"/>
    <w:rsid w:val="00623ED5"/>
    <w:rsid w:val="0062585D"/>
    <w:rsid w:val="006263E1"/>
    <w:rsid w:val="00637BB0"/>
    <w:rsid w:val="006429F0"/>
    <w:rsid w:val="00651AD6"/>
    <w:rsid w:val="00655C43"/>
    <w:rsid w:val="006603F2"/>
    <w:rsid w:val="006616F3"/>
    <w:rsid w:val="00661F52"/>
    <w:rsid w:val="006658CE"/>
    <w:rsid w:val="006661BF"/>
    <w:rsid w:val="00670DFB"/>
    <w:rsid w:val="00673805"/>
    <w:rsid w:val="0068218A"/>
    <w:rsid w:val="00686FF2"/>
    <w:rsid w:val="006979F3"/>
    <w:rsid w:val="006A1211"/>
    <w:rsid w:val="006A12C9"/>
    <w:rsid w:val="006A356A"/>
    <w:rsid w:val="006B018C"/>
    <w:rsid w:val="006B1FBD"/>
    <w:rsid w:val="006B664E"/>
    <w:rsid w:val="006C7204"/>
    <w:rsid w:val="006E24DB"/>
    <w:rsid w:val="006E3E39"/>
    <w:rsid w:val="006E4AB7"/>
    <w:rsid w:val="006E5ABB"/>
    <w:rsid w:val="006F3291"/>
    <w:rsid w:val="006F40F3"/>
    <w:rsid w:val="007010BA"/>
    <w:rsid w:val="007034F2"/>
    <w:rsid w:val="007065E2"/>
    <w:rsid w:val="00711A16"/>
    <w:rsid w:val="007135FC"/>
    <w:rsid w:val="00721B1A"/>
    <w:rsid w:val="00722249"/>
    <w:rsid w:val="0072397D"/>
    <w:rsid w:val="00727C93"/>
    <w:rsid w:val="00731868"/>
    <w:rsid w:val="00741538"/>
    <w:rsid w:val="0074475E"/>
    <w:rsid w:val="00745B8F"/>
    <w:rsid w:val="00751D43"/>
    <w:rsid w:val="00754112"/>
    <w:rsid w:val="007568DC"/>
    <w:rsid w:val="007628A3"/>
    <w:rsid w:val="0076484F"/>
    <w:rsid w:val="00765AC3"/>
    <w:rsid w:val="00766E8A"/>
    <w:rsid w:val="007674AF"/>
    <w:rsid w:val="00772050"/>
    <w:rsid w:val="007745F0"/>
    <w:rsid w:val="007834EF"/>
    <w:rsid w:val="007865B7"/>
    <w:rsid w:val="00790D5C"/>
    <w:rsid w:val="007936BA"/>
    <w:rsid w:val="007A18E2"/>
    <w:rsid w:val="007A4506"/>
    <w:rsid w:val="007A5A56"/>
    <w:rsid w:val="007C3756"/>
    <w:rsid w:val="007C60C5"/>
    <w:rsid w:val="007D0CB8"/>
    <w:rsid w:val="007D1575"/>
    <w:rsid w:val="007D1944"/>
    <w:rsid w:val="007D3309"/>
    <w:rsid w:val="007D3565"/>
    <w:rsid w:val="007D3F29"/>
    <w:rsid w:val="007D4CA4"/>
    <w:rsid w:val="007D5130"/>
    <w:rsid w:val="007D5D52"/>
    <w:rsid w:val="007D741C"/>
    <w:rsid w:val="007E2089"/>
    <w:rsid w:val="007E3A21"/>
    <w:rsid w:val="007E6911"/>
    <w:rsid w:val="007E6ED9"/>
    <w:rsid w:val="007F1F42"/>
    <w:rsid w:val="007F6945"/>
    <w:rsid w:val="007F6B31"/>
    <w:rsid w:val="00800593"/>
    <w:rsid w:val="00802D16"/>
    <w:rsid w:val="0080542E"/>
    <w:rsid w:val="00805EB0"/>
    <w:rsid w:val="0081322D"/>
    <w:rsid w:val="00816016"/>
    <w:rsid w:val="008161E2"/>
    <w:rsid w:val="0081777B"/>
    <w:rsid w:val="0082046C"/>
    <w:rsid w:val="00822C2D"/>
    <w:rsid w:val="00831A60"/>
    <w:rsid w:val="00831B1B"/>
    <w:rsid w:val="008323E9"/>
    <w:rsid w:val="008329A0"/>
    <w:rsid w:val="00833C02"/>
    <w:rsid w:val="00834E87"/>
    <w:rsid w:val="00842418"/>
    <w:rsid w:val="008441A4"/>
    <w:rsid w:val="00845120"/>
    <w:rsid w:val="00851A44"/>
    <w:rsid w:val="00856998"/>
    <w:rsid w:val="0085762E"/>
    <w:rsid w:val="0086033A"/>
    <w:rsid w:val="008610B0"/>
    <w:rsid w:val="008624C9"/>
    <w:rsid w:val="0086492A"/>
    <w:rsid w:val="00873324"/>
    <w:rsid w:val="008758B8"/>
    <w:rsid w:val="00876650"/>
    <w:rsid w:val="00877053"/>
    <w:rsid w:val="00880B11"/>
    <w:rsid w:val="0088129A"/>
    <w:rsid w:val="008850AE"/>
    <w:rsid w:val="00886AF0"/>
    <w:rsid w:val="00887734"/>
    <w:rsid w:val="00890909"/>
    <w:rsid w:val="00891265"/>
    <w:rsid w:val="00891321"/>
    <w:rsid w:val="00892A2A"/>
    <w:rsid w:val="00895B98"/>
    <w:rsid w:val="008A14BD"/>
    <w:rsid w:val="008A1A27"/>
    <w:rsid w:val="008A7CDA"/>
    <w:rsid w:val="008B12D3"/>
    <w:rsid w:val="008B16E5"/>
    <w:rsid w:val="008B188F"/>
    <w:rsid w:val="008B50E3"/>
    <w:rsid w:val="008B5FB3"/>
    <w:rsid w:val="008B7D2B"/>
    <w:rsid w:val="008C15E8"/>
    <w:rsid w:val="008C6267"/>
    <w:rsid w:val="008C7A11"/>
    <w:rsid w:val="008D32E3"/>
    <w:rsid w:val="008D6BDA"/>
    <w:rsid w:val="008D6CDB"/>
    <w:rsid w:val="008E650D"/>
    <w:rsid w:val="00901E8A"/>
    <w:rsid w:val="00902F96"/>
    <w:rsid w:val="00902F9A"/>
    <w:rsid w:val="0090764F"/>
    <w:rsid w:val="00914722"/>
    <w:rsid w:val="0091508C"/>
    <w:rsid w:val="00915CBD"/>
    <w:rsid w:val="0091623C"/>
    <w:rsid w:val="00924541"/>
    <w:rsid w:val="00925098"/>
    <w:rsid w:val="00934038"/>
    <w:rsid w:val="00935BE5"/>
    <w:rsid w:val="009362C6"/>
    <w:rsid w:val="0093729A"/>
    <w:rsid w:val="00941966"/>
    <w:rsid w:val="00950224"/>
    <w:rsid w:val="00951735"/>
    <w:rsid w:val="00951C15"/>
    <w:rsid w:val="00952819"/>
    <w:rsid w:val="0095380C"/>
    <w:rsid w:val="00953D32"/>
    <w:rsid w:val="009542F2"/>
    <w:rsid w:val="00954DC5"/>
    <w:rsid w:val="00956F24"/>
    <w:rsid w:val="0096074C"/>
    <w:rsid w:val="00963FD3"/>
    <w:rsid w:val="009647EE"/>
    <w:rsid w:val="00964F2D"/>
    <w:rsid w:val="0097237F"/>
    <w:rsid w:val="00972793"/>
    <w:rsid w:val="00973112"/>
    <w:rsid w:val="00974C57"/>
    <w:rsid w:val="00980DAC"/>
    <w:rsid w:val="0098440F"/>
    <w:rsid w:val="009850E1"/>
    <w:rsid w:val="00985777"/>
    <w:rsid w:val="00986DAF"/>
    <w:rsid w:val="00990C0E"/>
    <w:rsid w:val="009A1283"/>
    <w:rsid w:val="009A26FC"/>
    <w:rsid w:val="009A6C8E"/>
    <w:rsid w:val="009B121F"/>
    <w:rsid w:val="009B2AAD"/>
    <w:rsid w:val="009B4EAC"/>
    <w:rsid w:val="009C09EA"/>
    <w:rsid w:val="009C26D2"/>
    <w:rsid w:val="009C6060"/>
    <w:rsid w:val="009D0857"/>
    <w:rsid w:val="009D4DF4"/>
    <w:rsid w:val="009E2053"/>
    <w:rsid w:val="009E5E1B"/>
    <w:rsid w:val="009E6F9F"/>
    <w:rsid w:val="009E6FF6"/>
    <w:rsid w:val="009F1F9F"/>
    <w:rsid w:val="009F3E1A"/>
    <w:rsid w:val="009F6DFA"/>
    <w:rsid w:val="00A07A2F"/>
    <w:rsid w:val="00A10E33"/>
    <w:rsid w:val="00A12F1C"/>
    <w:rsid w:val="00A15245"/>
    <w:rsid w:val="00A17979"/>
    <w:rsid w:val="00A21BB3"/>
    <w:rsid w:val="00A25FCA"/>
    <w:rsid w:val="00A315F0"/>
    <w:rsid w:val="00A3445F"/>
    <w:rsid w:val="00A43029"/>
    <w:rsid w:val="00A4453E"/>
    <w:rsid w:val="00A44914"/>
    <w:rsid w:val="00A45940"/>
    <w:rsid w:val="00A4618C"/>
    <w:rsid w:val="00A52454"/>
    <w:rsid w:val="00A54915"/>
    <w:rsid w:val="00A55866"/>
    <w:rsid w:val="00A56A10"/>
    <w:rsid w:val="00A605D8"/>
    <w:rsid w:val="00A64DB0"/>
    <w:rsid w:val="00A64FD7"/>
    <w:rsid w:val="00A6780A"/>
    <w:rsid w:val="00A70BF7"/>
    <w:rsid w:val="00A7378F"/>
    <w:rsid w:val="00A74A8B"/>
    <w:rsid w:val="00A76210"/>
    <w:rsid w:val="00A81EC0"/>
    <w:rsid w:val="00A81F90"/>
    <w:rsid w:val="00A82B9C"/>
    <w:rsid w:val="00A83662"/>
    <w:rsid w:val="00A8434E"/>
    <w:rsid w:val="00A91A9F"/>
    <w:rsid w:val="00A91D20"/>
    <w:rsid w:val="00A94F50"/>
    <w:rsid w:val="00AA1864"/>
    <w:rsid w:val="00AA6555"/>
    <w:rsid w:val="00AA7851"/>
    <w:rsid w:val="00AB2D56"/>
    <w:rsid w:val="00AB2F78"/>
    <w:rsid w:val="00AB32A3"/>
    <w:rsid w:val="00AB4F64"/>
    <w:rsid w:val="00AB7AAF"/>
    <w:rsid w:val="00AC404B"/>
    <w:rsid w:val="00AC58E0"/>
    <w:rsid w:val="00AC79C4"/>
    <w:rsid w:val="00AC7A34"/>
    <w:rsid w:val="00AD118F"/>
    <w:rsid w:val="00AE0F60"/>
    <w:rsid w:val="00AE238D"/>
    <w:rsid w:val="00AE24BC"/>
    <w:rsid w:val="00AF5310"/>
    <w:rsid w:val="00AF6055"/>
    <w:rsid w:val="00AF6BE1"/>
    <w:rsid w:val="00B02A01"/>
    <w:rsid w:val="00B04FB6"/>
    <w:rsid w:val="00B05852"/>
    <w:rsid w:val="00B11CC5"/>
    <w:rsid w:val="00B15620"/>
    <w:rsid w:val="00B17C00"/>
    <w:rsid w:val="00B21A31"/>
    <w:rsid w:val="00B22439"/>
    <w:rsid w:val="00B25FD8"/>
    <w:rsid w:val="00B305A1"/>
    <w:rsid w:val="00B320DA"/>
    <w:rsid w:val="00B331F2"/>
    <w:rsid w:val="00B340AD"/>
    <w:rsid w:val="00B41043"/>
    <w:rsid w:val="00B412E1"/>
    <w:rsid w:val="00B435CA"/>
    <w:rsid w:val="00B44D1D"/>
    <w:rsid w:val="00B51F9A"/>
    <w:rsid w:val="00B5643C"/>
    <w:rsid w:val="00B6338E"/>
    <w:rsid w:val="00B701EA"/>
    <w:rsid w:val="00B71FE1"/>
    <w:rsid w:val="00B7627A"/>
    <w:rsid w:val="00B80145"/>
    <w:rsid w:val="00B85080"/>
    <w:rsid w:val="00B94430"/>
    <w:rsid w:val="00B957BF"/>
    <w:rsid w:val="00B95949"/>
    <w:rsid w:val="00B96A62"/>
    <w:rsid w:val="00BA2296"/>
    <w:rsid w:val="00BA237D"/>
    <w:rsid w:val="00BA5959"/>
    <w:rsid w:val="00BC2554"/>
    <w:rsid w:val="00BC2E4A"/>
    <w:rsid w:val="00BC31B3"/>
    <w:rsid w:val="00BC67F5"/>
    <w:rsid w:val="00BC6E1F"/>
    <w:rsid w:val="00BD1CA1"/>
    <w:rsid w:val="00BD42B8"/>
    <w:rsid w:val="00BE0C86"/>
    <w:rsid w:val="00BE1BCA"/>
    <w:rsid w:val="00BE2F31"/>
    <w:rsid w:val="00BE6C37"/>
    <w:rsid w:val="00BE78A4"/>
    <w:rsid w:val="00BE7A0A"/>
    <w:rsid w:val="00BF03AA"/>
    <w:rsid w:val="00BF2FEC"/>
    <w:rsid w:val="00BF41AE"/>
    <w:rsid w:val="00C00150"/>
    <w:rsid w:val="00C01586"/>
    <w:rsid w:val="00C02111"/>
    <w:rsid w:val="00C06BA3"/>
    <w:rsid w:val="00C10036"/>
    <w:rsid w:val="00C125F7"/>
    <w:rsid w:val="00C14EFD"/>
    <w:rsid w:val="00C156FD"/>
    <w:rsid w:val="00C15FD1"/>
    <w:rsid w:val="00C20117"/>
    <w:rsid w:val="00C22573"/>
    <w:rsid w:val="00C233BB"/>
    <w:rsid w:val="00C25667"/>
    <w:rsid w:val="00C262CE"/>
    <w:rsid w:val="00C26CD9"/>
    <w:rsid w:val="00C36C44"/>
    <w:rsid w:val="00C42AC0"/>
    <w:rsid w:val="00C43AEF"/>
    <w:rsid w:val="00C44A1B"/>
    <w:rsid w:val="00C5096B"/>
    <w:rsid w:val="00C5261D"/>
    <w:rsid w:val="00C530B6"/>
    <w:rsid w:val="00C62628"/>
    <w:rsid w:val="00C66F15"/>
    <w:rsid w:val="00C70A4C"/>
    <w:rsid w:val="00C715F0"/>
    <w:rsid w:val="00C72072"/>
    <w:rsid w:val="00C72824"/>
    <w:rsid w:val="00C76A76"/>
    <w:rsid w:val="00C77877"/>
    <w:rsid w:val="00C807ED"/>
    <w:rsid w:val="00C80946"/>
    <w:rsid w:val="00C8498C"/>
    <w:rsid w:val="00C85398"/>
    <w:rsid w:val="00C85B4A"/>
    <w:rsid w:val="00C87FD9"/>
    <w:rsid w:val="00CA00B1"/>
    <w:rsid w:val="00CA1866"/>
    <w:rsid w:val="00CA2943"/>
    <w:rsid w:val="00CA3C66"/>
    <w:rsid w:val="00CA4439"/>
    <w:rsid w:val="00CA5FFA"/>
    <w:rsid w:val="00CA63B7"/>
    <w:rsid w:val="00CB48DC"/>
    <w:rsid w:val="00CB54D5"/>
    <w:rsid w:val="00CB64CD"/>
    <w:rsid w:val="00CB740B"/>
    <w:rsid w:val="00CC00E2"/>
    <w:rsid w:val="00CC03B7"/>
    <w:rsid w:val="00CC184C"/>
    <w:rsid w:val="00CC3BCE"/>
    <w:rsid w:val="00CD1B32"/>
    <w:rsid w:val="00CD6E91"/>
    <w:rsid w:val="00CE055B"/>
    <w:rsid w:val="00CE1F7D"/>
    <w:rsid w:val="00CE27F4"/>
    <w:rsid w:val="00CE2ED2"/>
    <w:rsid w:val="00CE75F1"/>
    <w:rsid w:val="00CF1387"/>
    <w:rsid w:val="00CF1F9B"/>
    <w:rsid w:val="00CF5D77"/>
    <w:rsid w:val="00CF70B6"/>
    <w:rsid w:val="00D027E7"/>
    <w:rsid w:val="00D0390F"/>
    <w:rsid w:val="00D103C5"/>
    <w:rsid w:val="00D13A4E"/>
    <w:rsid w:val="00D13F2E"/>
    <w:rsid w:val="00D1776A"/>
    <w:rsid w:val="00D2254A"/>
    <w:rsid w:val="00D310BF"/>
    <w:rsid w:val="00D31D6A"/>
    <w:rsid w:val="00D31D86"/>
    <w:rsid w:val="00D404B4"/>
    <w:rsid w:val="00D40903"/>
    <w:rsid w:val="00D41C1C"/>
    <w:rsid w:val="00D513B6"/>
    <w:rsid w:val="00D517F5"/>
    <w:rsid w:val="00D52A24"/>
    <w:rsid w:val="00D52D1C"/>
    <w:rsid w:val="00D539DB"/>
    <w:rsid w:val="00D55E60"/>
    <w:rsid w:val="00D60B56"/>
    <w:rsid w:val="00D6200E"/>
    <w:rsid w:val="00D66E80"/>
    <w:rsid w:val="00D6717B"/>
    <w:rsid w:val="00D67FF2"/>
    <w:rsid w:val="00D70E31"/>
    <w:rsid w:val="00D86C3D"/>
    <w:rsid w:val="00D870E7"/>
    <w:rsid w:val="00D90C29"/>
    <w:rsid w:val="00DA29AD"/>
    <w:rsid w:val="00DA2F89"/>
    <w:rsid w:val="00DA5553"/>
    <w:rsid w:val="00DA641D"/>
    <w:rsid w:val="00DA7209"/>
    <w:rsid w:val="00DA7348"/>
    <w:rsid w:val="00DB5D6C"/>
    <w:rsid w:val="00DC1421"/>
    <w:rsid w:val="00DC289B"/>
    <w:rsid w:val="00DD06A1"/>
    <w:rsid w:val="00DE50B0"/>
    <w:rsid w:val="00DF0FDB"/>
    <w:rsid w:val="00DF5E8B"/>
    <w:rsid w:val="00DF7EF6"/>
    <w:rsid w:val="00E01E79"/>
    <w:rsid w:val="00E04CD6"/>
    <w:rsid w:val="00E06AE2"/>
    <w:rsid w:val="00E06B5C"/>
    <w:rsid w:val="00E11CA8"/>
    <w:rsid w:val="00E17147"/>
    <w:rsid w:val="00E1770B"/>
    <w:rsid w:val="00E20C5D"/>
    <w:rsid w:val="00E21204"/>
    <w:rsid w:val="00E220C2"/>
    <w:rsid w:val="00E2382D"/>
    <w:rsid w:val="00E25769"/>
    <w:rsid w:val="00E300BA"/>
    <w:rsid w:val="00E30BE9"/>
    <w:rsid w:val="00E3254F"/>
    <w:rsid w:val="00E36D8A"/>
    <w:rsid w:val="00E45B0E"/>
    <w:rsid w:val="00E525BF"/>
    <w:rsid w:val="00E56012"/>
    <w:rsid w:val="00E567A6"/>
    <w:rsid w:val="00E6249B"/>
    <w:rsid w:val="00E63291"/>
    <w:rsid w:val="00E76AFE"/>
    <w:rsid w:val="00E8682F"/>
    <w:rsid w:val="00E86D54"/>
    <w:rsid w:val="00E91868"/>
    <w:rsid w:val="00E91C56"/>
    <w:rsid w:val="00E921A5"/>
    <w:rsid w:val="00E9364C"/>
    <w:rsid w:val="00E9452A"/>
    <w:rsid w:val="00EA1F45"/>
    <w:rsid w:val="00EA5CA7"/>
    <w:rsid w:val="00EA5E9B"/>
    <w:rsid w:val="00EA5EF1"/>
    <w:rsid w:val="00EB098E"/>
    <w:rsid w:val="00EB1016"/>
    <w:rsid w:val="00EB1D08"/>
    <w:rsid w:val="00EB7952"/>
    <w:rsid w:val="00EC0766"/>
    <w:rsid w:val="00EC28F0"/>
    <w:rsid w:val="00EC2B26"/>
    <w:rsid w:val="00EC522D"/>
    <w:rsid w:val="00ED5263"/>
    <w:rsid w:val="00EE4BD5"/>
    <w:rsid w:val="00EE4F5A"/>
    <w:rsid w:val="00EE7012"/>
    <w:rsid w:val="00EF0852"/>
    <w:rsid w:val="00EF30A4"/>
    <w:rsid w:val="00EF4450"/>
    <w:rsid w:val="00EF44D2"/>
    <w:rsid w:val="00EF75BC"/>
    <w:rsid w:val="00F04C52"/>
    <w:rsid w:val="00F10D33"/>
    <w:rsid w:val="00F15E1C"/>
    <w:rsid w:val="00F21AD4"/>
    <w:rsid w:val="00F221B4"/>
    <w:rsid w:val="00F26785"/>
    <w:rsid w:val="00F26B3A"/>
    <w:rsid w:val="00F356F3"/>
    <w:rsid w:val="00F375FF"/>
    <w:rsid w:val="00F4049E"/>
    <w:rsid w:val="00F4425E"/>
    <w:rsid w:val="00F46ECF"/>
    <w:rsid w:val="00F54ACF"/>
    <w:rsid w:val="00F605DD"/>
    <w:rsid w:val="00F65577"/>
    <w:rsid w:val="00F71408"/>
    <w:rsid w:val="00F73AF4"/>
    <w:rsid w:val="00F75B94"/>
    <w:rsid w:val="00F809C6"/>
    <w:rsid w:val="00F811CC"/>
    <w:rsid w:val="00F82973"/>
    <w:rsid w:val="00F83857"/>
    <w:rsid w:val="00F87107"/>
    <w:rsid w:val="00F958CC"/>
    <w:rsid w:val="00F9737F"/>
    <w:rsid w:val="00FA2645"/>
    <w:rsid w:val="00FA33CD"/>
    <w:rsid w:val="00FA5CBF"/>
    <w:rsid w:val="00FA7339"/>
    <w:rsid w:val="00FA7575"/>
    <w:rsid w:val="00FB05FC"/>
    <w:rsid w:val="00FB25AB"/>
    <w:rsid w:val="00FB4E74"/>
    <w:rsid w:val="00FC17B8"/>
    <w:rsid w:val="00FC1F9A"/>
    <w:rsid w:val="00FC42F2"/>
    <w:rsid w:val="00FC6C6E"/>
    <w:rsid w:val="00FD09B9"/>
    <w:rsid w:val="00FD1FB1"/>
    <w:rsid w:val="00FD27B8"/>
    <w:rsid w:val="00FD43E6"/>
    <w:rsid w:val="00FD4DD1"/>
    <w:rsid w:val="00FD50E6"/>
    <w:rsid w:val="00FE3A57"/>
    <w:rsid w:val="00FE7BFF"/>
    <w:rsid w:val="00FF1EAF"/>
    <w:rsid w:val="00FF4D20"/>
    <w:rsid w:val="061ADA0F"/>
    <w:rsid w:val="32B13DB0"/>
    <w:rsid w:val="38A66B67"/>
    <w:rsid w:val="4BA0293C"/>
    <w:rsid w:val="61C6BB95"/>
    <w:rsid w:val="7AD136FB"/>
    <w:rsid w:val="7B35F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43448E"/>
  <w15:chartTrackingRefBased/>
  <w15:docId w15:val="{5FC69B30-99F5-4ED4-A266-AAA042C3F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5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398"/>
  </w:style>
  <w:style w:type="paragraph" w:styleId="Footer">
    <w:name w:val="footer"/>
    <w:basedOn w:val="Normal"/>
    <w:link w:val="FooterChar"/>
    <w:uiPriority w:val="99"/>
    <w:unhideWhenUsed/>
    <w:rsid w:val="00C85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398"/>
  </w:style>
  <w:style w:type="paragraph" w:styleId="ListParagraph">
    <w:name w:val="List Paragraph"/>
    <w:basedOn w:val="Normal"/>
    <w:uiPriority w:val="34"/>
    <w:qFormat/>
    <w:rsid w:val="00F75B94"/>
    <w:pPr>
      <w:ind w:left="720"/>
      <w:contextualSpacing/>
    </w:pPr>
  </w:style>
  <w:style w:type="paragraph" w:styleId="NoSpacing">
    <w:name w:val="No Spacing"/>
    <w:uiPriority w:val="1"/>
    <w:qFormat/>
    <w:rsid w:val="00FA757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156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56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56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56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562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53D3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sr-only">
    <w:name w:val="sr-only"/>
    <w:basedOn w:val="DefaultParagraphFont"/>
    <w:rsid w:val="00AA1864"/>
  </w:style>
  <w:style w:type="paragraph" w:styleId="PlainText">
    <w:name w:val="Plain Text"/>
    <w:basedOn w:val="Normal"/>
    <w:link w:val="PlainTextChar"/>
    <w:uiPriority w:val="99"/>
    <w:unhideWhenUsed/>
    <w:rsid w:val="002371F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371F0"/>
    <w:rPr>
      <w:rFonts w:ascii="Consolas" w:hAnsi="Consolas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CF70B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3134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549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54D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83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about:blank" TargetMode="External"/><Relationship Id="rId18" Type="http://schemas.openxmlformats.org/officeDocument/2006/relationships/image" Target="media/image7.jpeg"/><Relationship Id="rId26" Type="http://schemas.openxmlformats.org/officeDocument/2006/relationships/image" Target="media/image12.jpeg"/><Relationship Id="rId39" Type="http://schemas.openxmlformats.org/officeDocument/2006/relationships/image" Target="media/image19.jpeg"/><Relationship Id="rId21" Type="http://schemas.openxmlformats.org/officeDocument/2006/relationships/hyperlink" Target="https://youtu.be/T2kxyGUu_jM" TargetMode="External"/><Relationship Id="rId34" Type="http://schemas.microsoft.com/office/2011/relationships/commentsExtended" Target="commentsExtended.xml"/><Relationship Id="rId42" Type="http://schemas.openxmlformats.org/officeDocument/2006/relationships/image" Target="media/image22.jpeg"/><Relationship Id="rId7" Type="http://schemas.openxmlformats.org/officeDocument/2006/relationships/hyperlink" Target="about:blank" TargetMode="External"/><Relationship Id="rId2" Type="http://schemas.openxmlformats.org/officeDocument/2006/relationships/styles" Target="styles.xml"/><Relationship Id="rId16" Type="http://schemas.openxmlformats.org/officeDocument/2006/relationships/hyperlink" Target="about:blank" TargetMode="External"/><Relationship Id="rId29" Type="http://schemas.openxmlformats.org/officeDocument/2006/relationships/hyperlink" Target="about:blan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24" Type="http://schemas.openxmlformats.org/officeDocument/2006/relationships/hyperlink" Target="about:blank" TargetMode="External"/><Relationship Id="rId32" Type="http://schemas.openxmlformats.org/officeDocument/2006/relationships/image" Target="media/image16.jpeg"/><Relationship Id="rId37" Type="http://schemas.openxmlformats.org/officeDocument/2006/relationships/image" Target="media/image17.jpeg"/><Relationship Id="rId40" Type="http://schemas.openxmlformats.org/officeDocument/2006/relationships/image" Target="media/image20.jpeg"/><Relationship Id="rId45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0.jpeg"/><Relationship Id="rId28" Type="http://schemas.openxmlformats.org/officeDocument/2006/relationships/image" Target="media/image14.jpeg"/><Relationship Id="rId36" Type="http://schemas.microsoft.com/office/2018/08/relationships/commentsExtensible" Target="commentsExtensible.xml"/><Relationship Id="rId10" Type="http://schemas.openxmlformats.org/officeDocument/2006/relationships/image" Target="media/image2.jpeg"/><Relationship Id="rId19" Type="http://schemas.openxmlformats.org/officeDocument/2006/relationships/image" Target="media/image8.jpeg"/><Relationship Id="rId31" Type="http://schemas.openxmlformats.org/officeDocument/2006/relationships/image" Target="media/image15.jpe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5.jpeg"/><Relationship Id="rId22" Type="http://schemas.openxmlformats.org/officeDocument/2006/relationships/image" Target="media/image9.jpeg"/><Relationship Id="rId27" Type="http://schemas.openxmlformats.org/officeDocument/2006/relationships/image" Target="media/image13.jpeg"/><Relationship Id="rId30" Type="http://schemas.openxmlformats.org/officeDocument/2006/relationships/hyperlink" Target="https://youtu.be/KZdYrKnfEac" TargetMode="External"/><Relationship Id="rId35" Type="http://schemas.microsoft.com/office/2016/09/relationships/commentsIds" Target="commentsIds.xml"/><Relationship Id="rId43" Type="http://schemas.openxmlformats.org/officeDocument/2006/relationships/header" Target="header1.xml"/><Relationship Id="rId8" Type="http://schemas.openxmlformats.org/officeDocument/2006/relationships/hyperlink" Target="https://youtu.be/T2kxyGUu_jM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hyperlink" Target="https://youtu.be/T2kxyGUu_jM" TargetMode="External"/><Relationship Id="rId25" Type="http://schemas.openxmlformats.org/officeDocument/2006/relationships/image" Target="media/image11.jpeg"/><Relationship Id="rId33" Type="http://schemas.openxmlformats.org/officeDocument/2006/relationships/comments" Target="comments.xml"/><Relationship Id="rId38" Type="http://schemas.openxmlformats.org/officeDocument/2006/relationships/image" Target="media/image18.jpeg"/><Relationship Id="rId46" Type="http://schemas.openxmlformats.org/officeDocument/2006/relationships/theme" Target="theme/theme1.xml"/><Relationship Id="rId20" Type="http://schemas.openxmlformats.org/officeDocument/2006/relationships/hyperlink" Target="about:blank" TargetMode="External"/><Relationship Id="rId41" Type="http://schemas.openxmlformats.org/officeDocument/2006/relationships/image" Target="media/image2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Paz</dc:creator>
  <cp:keywords/>
  <dc:description/>
  <cp:lastModifiedBy>Sean Simpson</cp:lastModifiedBy>
  <cp:revision>2</cp:revision>
  <dcterms:created xsi:type="dcterms:W3CDTF">2024-07-12T19:46:00Z</dcterms:created>
  <dcterms:modified xsi:type="dcterms:W3CDTF">2024-07-12T19:46:00Z</dcterms:modified>
</cp:coreProperties>
</file>